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1972" w:rsidRDefault="006D2C47" w:rsidP="00CB1972">
      <w:r>
        <w:t>February 17, 2022</w:t>
      </w:r>
    </w:p>
    <w:p w:rsidR="00CB1972" w:rsidRDefault="00CB1972" w:rsidP="00CB1972"/>
    <w:p w:rsidR="00CB1972" w:rsidRDefault="00CB1972" w:rsidP="00CB1972">
      <w:pPr>
        <w:rPr>
          <w:b/>
          <w:u w:val="single"/>
        </w:rPr>
      </w:pPr>
      <w:r>
        <w:rPr>
          <w:b/>
          <w:u w:val="single"/>
        </w:rPr>
        <w:t>MEMORANDUM</w:t>
      </w:r>
    </w:p>
    <w:p w:rsidR="00CB1972" w:rsidRDefault="00CB1972" w:rsidP="00CB1972">
      <w:pPr>
        <w:rPr>
          <w:b/>
          <w:u w:val="single"/>
        </w:rPr>
      </w:pPr>
    </w:p>
    <w:p w:rsidR="00CB1972" w:rsidRDefault="00CB1972" w:rsidP="00CB1972">
      <w:proofErr w:type="gramStart"/>
      <w:r>
        <w:t>SUBJECT:</w:t>
      </w:r>
      <w:proofErr w:type="gramEnd"/>
      <w:r>
        <w:t xml:space="preserve"> 40-21, 41-21, 42-21, 43-21, 44-21, 45-21, 46-21, 47-21, 48-21</w:t>
      </w:r>
    </w:p>
    <w:p w:rsidR="00CB1972" w:rsidRDefault="00CB1972" w:rsidP="00CB1972"/>
    <w:p w:rsidR="00CB1972" w:rsidRDefault="00CB1972" w:rsidP="00CB1972">
      <w:r>
        <w:t>FROM:</w:t>
      </w:r>
      <w:r>
        <w:tab/>
      </w:r>
      <w:r>
        <w:tab/>
        <w:t>Aaron Shaheen</w:t>
      </w:r>
    </w:p>
    <w:p w:rsidR="00CB1972" w:rsidRDefault="00CB1972" w:rsidP="00CB1972">
      <w:r>
        <w:tab/>
      </w:r>
      <w:r>
        <w:tab/>
        <w:t>Assistant Town Planner</w:t>
      </w:r>
    </w:p>
    <w:p w:rsidR="00CB1972" w:rsidRDefault="00CB1972" w:rsidP="00CB1972"/>
    <w:p w:rsidR="00CB1972" w:rsidRDefault="00CB1972" w:rsidP="00CB1972">
      <w:r>
        <w:t xml:space="preserve">To: </w:t>
      </w:r>
      <w:r>
        <w:tab/>
      </w:r>
      <w:r>
        <w:tab/>
        <w:t>Planning Board</w:t>
      </w:r>
    </w:p>
    <w:p w:rsidR="00CB1972" w:rsidRDefault="00CB1972" w:rsidP="00CB1972"/>
    <w:p w:rsidR="00CB1972" w:rsidRDefault="00CB1972" w:rsidP="00CB1972">
      <w:r>
        <w:t>Dear Planning Board,</w:t>
      </w:r>
    </w:p>
    <w:p w:rsidR="0063160D" w:rsidRDefault="0063160D" w:rsidP="00CB1972"/>
    <w:p w:rsidR="0063160D" w:rsidRDefault="0063160D" w:rsidP="00CB1972">
      <w:r>
        <w:t xml:space="preserve">Below are my finings regarding projects 40-21, 41-21, 42-21, 43-21, 44-21, </w:t>
      </w:r>
      <w:r w:rsidR="00F106CC">
        <w:t>45-21, 46-21, 47-21, and 48-21.</w:t>
      </w:r>
    </w:p>
    <w:p w:rsidR="00CB1972" w:rsidRDefault="00CB1972" w:rsidP="00CB1972"/>
    <w:p w:rsidR="00CB1972" w:rsidRDefault="00CB1972" w:rsidP="00CB1972">
      <w:pPr>
        <w:rPr>
          <w:b/>
        </w:rPr>
      </w:pPr>
      <w:r w:rsidRPr="00CB1972">
        <w:rPr>
          <w:b/>
        </w:rPr>
        <w:t xml:space="preserve">#40-21 Definitive Subdivision Plan – 140 </w:t>
      </w:r>
      <w:proofErr w:type="spellStart"/>
      <w:r w:rsidRPr="00CB1972">
        <w:rPr>
          <w:b/>
        </w:rPr>
        <w:t>Tihonet</w:t>
      </w:r>
      <w:proofErr w:type="spellEnd"/>
      <w:r w:rsidRPr="00CB1972">
        <w:rPr>
          <w:b/>
        </w:rPr>
        <w:t xml:space="preserve"> Road – A/D Makepeace Company, c/o G.A.F. Engineering – Map 111, Lot(s) 1000-F, 1000-H1, 1000-H2 – Three Lot Subdivision</w:t>
      </w:r>
    </w:p>
    <w:p w:rsidR="00CB1972" w:rsidRDefault="00CB1972" w:rsidP="00CB1972">
      <w:pPr>
        <w:rPr>
          <w:b/>
        </w:rPr>
      </w:pPr>
    </w:p>
    <w:p w:rsidR="00CB1972" w:rsidRPr="00CB1972" w:rsidRDefault="00CB1972" w:rsidP="00CB1972">
      <w:pPr>
        <w:numPr>
          <w:ilvl w:val="0"/>
          <w:numId w:val="2"/>
        </w:numPr>
        <w:rPr>
          <w:lang w:val="en-US"/>
        </w:rPr>
      </w:pPr>
      <w:r w:rsidRPr="00CB1972">
        <w:rPr>
          <w:lang w:val="en-US"/>
        </w:rPr>
        <w:t>Summary of Definitive Plan</w:t>
      </w:r>
    </w:p>
    <w:p w:rsidR="00CB1972" w:rsidRPr="00CB1972" w:rsidRDefault="00CB1972" w:rsidP="00CB1972">
      <w:pPr>
        <w:numPr>
          <w:ilvl w:val="1"/>
          <w:numId w:val="2"/>
        </w:numPr>
        <w:rPr>
          <w:lang w:val="en-US"/>
        </w:rPr>
      </w:pPr>
      <w:r w:rsidRPr="00CB1972">
        <w:rPr>
          <w:lang w:val="en-US"/>
        </w:rPr>
        <w:t>Total Number of Lots? 3</w:t>
      </w:r>
    </w:p>
    <w:p w:rsidR="00CB1972" w:rsidRPr="00CB1972" w:rsidRDefault="00CB1972" w:rsidP="00CB1972">
      <w:pPr>
        <w:numPr>
          <w:ilvl w:val="1"/>
          <w:numId w:val="2"/>
        </w:numPr>
        <w:rPr>
          <w:lang w:val="en-US"/>
        </w:rPr>
      </w:pPr>
      <w:r w:rsidRPr="00CB1972">
        <w:rPr>
          <w:lang w:val="en-US"/>
        </w:rPr>
        <w:t>Length of Road? 391 feet</w:t>
      </w:r>
    </w:p>
    <w:p w:rsidR="00CB1972" w:rsidRPr="00CB1972" w:rsidRDefault="00CB1972" w:rsidP="00CB1972">
      <w:pPr>
        <w:numPr>
          <w:ilvl w:val="1"/>
          <w:numId w:val="2"/>
        </w:numPr>
        <w:rPr>
          <w:lang w:val="en-US"/>
        </w:rPr>
      </w:pPr>
      <w:r w:rsidRPr="00CB1972">
        <w:rPr>
          <w:lang w:val="en-US"/>
        </w:rPr>
        <w:t xml:space="preserve">What utilities </w:t>
      </w:r>
      <w:proofErr w:type="gramStart"/>
      <w:r w:rsidRPr="00CB1972">
        <w:rPr>
          <w:lang w:val="en-US"/>
        </w:rPr>
        <w:t>are added</w:t>
      </w:r>
      <w:proofErr w:type="gramEnd"/>
      <w:r w:rsidRPr="00CB1972">
        <w:rPr>
          <w:lang w:val="en-US"/>
        </w:rPr>
        <w:t xml:space="preserve">? Private </w:t>
      </w:r>
      <w:r w:rsidR="00E35CE1">
        <w:rPr>
          <w:lang w:val="en-US"/>
        </w:rPr>
        <w:t>Wells, On-site sewage</w:t>
      </w:r>
    </w:p>
    <w:p w:rsidR="00CB1972" w:rsidRDefault="00CB1972" w:rsidP="00CB1972">
      <w:pPr>
        <w:numPr>
          <w:ilvl w:val="1"/>
          <w:numId w:val="2"/>
        </w:numPr>
        <w:rPr>
          <w:lang w:val="en-US"/>
        </w:rPr>
      </w:pPr>
      <w:r w:rsidRPr="00CB1972">
        <w:rPr>
          <w:lang w:val="en-US"/>
        </w:rPr>
        <w:t xml:space="preserve">Road Design: </w:t>
      </w:r>
    </w:p>
    <w:p w:rsidR="00CB1972" w:rsidRDefault="00CB1972" w:rsidP="00CB1972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24’ wide, dead-end bituminous concreate paved road</w:t>
      </w:r>
    </w:p>
    <w:p w:rsidR="00CB1972" w:rsidRDefault="00CB1972" w:rsidP="00CB1972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3.5’ Shoulders</w:t>
      </w:r>
    </w:p>
    <w:p w:rsidR="00CB1972" w:rsidRDefault="00CB1972" w:rsidP="00CB1972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4’ grass area on sidewalk side</w:t>
      </w:r>
    </w:p>
    <w:p w:rsidR="00CB1972" w:rsidRDefault="00CB1972" w:rsidP="00CB1972">
      <w:pPr>
        <w:numPr>
          <w:ilvl w:val="2"/>
          <w:numId w:val="2"/>
        </w:numPr>
        <w:rPr>
          <w:lang w:val="en-US"/>
        </w:rPr>
      </w:pPr>
      <w:r w:rsidRPr="00CB1972">
        <w:rPr>
          <w:lang w:val="en-US"/>
        </w:rPr>
        <w:t>5’ wide sidewalk on one side</w:t>
      </w:r>
    </w:p>
    <w:p w:rsidR="00CB1972" w:rsidRDefault="00CB1972" w:rsidP="00CB1972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12.5’ shoulder on the side of the road opposite of the sidewalk</w:t>
      </w:r>
    </w:p>
    <w:p w:rsidR="00CB1972" w:rsidRDefault="00CB1972" w:rsidP="00CB1972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6” precast concrete curbing</w:t>
      </w:r>
    </w:p>
    <w:p w:rsidR="00CB1972" w:rsidRPr="00CB1972" w:rsidRDefault="00CB1972" w:rsidP="00CB1972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50’ Right of Way</w:t>
      </w:r>
    </w:p>
    <w:p w:rsidR="00CB1972" w:rsidRDefault="00CB1972" w:rsidP="00CB1972">
      <w:pPr>
        <w:numPr>
          <w:ilvl w:val="1"/>
          <w:numId w:val="2"/>
        </w:numPr>
        <w:rPr>
          <w:lang w:val="en-US"/>
        </w:rPr>
      </w:pPr>
      <w:r w:rsidRPr="00CB1972">
        <w:rPr>
          <w:lang w:val="en-US"/>
        </w:rPr>
        <w:t>Acres of each lot: 1000-H2 104.42 ac, 10000-H1 29.19 ac, 1000-F 83.07 ac</w:t>
      </w:r>
    </w:p>
    <w:p w:rsidR="006D77F5" w:rsidRDefault="006D77F5" w:rsidP="006D77F5">
      <w:pPr>
        <w:rPr>
          <w:lang w:val="en-US"/>
        </w:rPr>
      </w:pPr>
    </w:p>
    <w:p w:rsidR="006D77F5" w:rsidRPr="006D77F5" w:rsidRDefault="006D77F5" w:rsidP="006D77F5">
      <w:pPr>
        <w:numPr>
          <w:ilvl w:val="0"/>
          <w:numId w:val="2"/>
        </w:numPr>
        <w:rPr>
          <w:lang w:val="en-US"/>
        </w:rPr>
      </w:pPr>
      <w:r w:rsidRPr="006D77F5">
        <w:rPr>
          <w:lang w:val="en-US"/>
        </w:rPr>
        <w:t>Preliminary Plan: Yes</w:t>
      </w:r>
    </w:p>
    <w:p w:rsidR="006D77F5" w:rsidRPr="006D77F5" w:rsidRDefault="006D77F5" w:rsidP="006D77F5">
      <w:pPr>
        <w:numPr>
          <w:ilvl w:val="0"/>
          <w:numId w:val="2"/>
        </w:numPr>
        <w:rPr>
          <w:lang w:val="en-US"/>
        </w:rPr>
      </w:pPr>
      <w:r w:rsidRPr="006D77F5">
        <w:rPr>
          <w:lang w:val="en-US"/>
        </w:rPr>
        <w:t>Preliminary Plan Filing Date: May 5, 2021</w:t>
      </w:r>
    </w:p>
    <w:p w:rsidR="006D77F5" w:rsidRPr="006D77F5" w:rsidRDefault="006D77F5" w:rsidP="006D77F5">
      <w:pPr>
        <w:numPr>
          <w:ilvl w:val="0"/>
          <w:numId w:val="2"/>
        </w:numPr>
        <w:rPr>
          <w:lang w:val="en-US"/>
        </w:rPr>
      </w:pPr>
      <w:r w:rsidRPr="006D77F5">
        <w:rPr>
          <w:lang w:val="en-US"/>
        </w:rPr>
        <w:t>Date of decision for the Preliminary Plan: June 14, 2021</w:t>
      </w:r>
    </w:p>
    <w:p w:rsidR="006D77F5" w:rsidRPr="006D77F5" w:rsidRDefault="006D77F5" w:rsidP="006D77F5">
      <w:pPr>
        <w:numPr>
          <w:ilvl w:val="0"/>
          <w:numId w:val="2"/>
        </w:numPr>
        <w:rPr>
          <w:lang w:val="en-US"/>
        </w:rPr>
      </w:pPr>
      <w:r w:rsidRPr="006D77F5">
        <w:rPr>
          <w:lang w:val="en-US"/>
        </w:rPr>
        <w:t>Definitive Plan Filing Date: November 29, 2021</w:t>
      </w:r>
    </w:p>
    <w:p w:rsidR="006D77F5" w:rsidRPr="006D77F5" w:rsidRDefault="006D77F5" w:rsidP="006D77F5">
      <w:pPr>
        <w:numPr>
          <w:ilvl w:val="0"/>
          <w:numId w:val="2"/>
        </w:numPr>
        <w:rPr>
          <w:lang w:val="en-US"/>
        </w:rPr>
      </w:pPr>
      <w:r w:rsidRPr="006D77F5">
        <w:rPr>
          <w:lang w:val="en-US"/>
        </w:rPr>
        <w:t>Did it meet the 7 month filing date: Yes</w:t>
      </w:r>
    </w:p>
    <w:p w:rsidR="006D77F5" w:rsidRPr="006D77F5" w:rsidRDefault="006D77F5" w:rsidP="006D77F5">
      <w:pPr>
        <w:numPr>
          <w:ilvl w:val="0"/>
          <w:numId w:val="2"/>
        </w:numPr>
        <w:rPr>
          <w:lang w:val="en-US"/>
        </w:rPr>
      </w:pPr>
      <w:r w:rsidRPr="006D77F5">
        <w:rPr>
          <w:lang w:val="en-US"/>
        </w:rPr>
        <w:t>Date Public Hearing was opened for the Definitive Plan: January 10, 2022</w:t>
      </w:r>
    </w:p>
    <w:p w:rsidR="006D77F5" w:rsidRDefault="006D77F5" w:rsidP="006D77F5">
      <w:pPr>
        <w:numPr>
          <w:ilvl w:val="0"/>
          <w:numId w:val="2"/>
        </w:numPr>
        <w:rPr>
          <w:lang w:val="en-US"/>
        </w:rPr>
      </w:pPr>
      <w:r w:rsidRPr="006D77F5">
        <w:rPr>
          <w:lang w:val="en-US"/>
        </w:rPr>
        <w:t>Date to render a decision on the Definitive Plan: February 27, 2022</w:t>
      </w:r>
    </w:p>
    <w:p w:rsidR="006D77F5" w:rsidRDefault="006D77F5" w:rsidP="006D77F5">
      <w:pPr>
        <w:pStyle w:val="ListParagraph"/>
        <w:numPr>
          <w:ilvl w:val="0"/>
          <w:numId w:val="2"/>
        </w:numPr>
        <w:spacing w:line="240" w:lineRule="auto"/>
      </w:pPr>
      <w:r>
        <w:t>Approved Special Permit: Yes, Solar Field</w:t>
      </w:r>
    </w:p>
    <w:p w:rsidR="006D77F5" w:rsidRDefault="006D77F5" w:rsidP="006D77F5">
      <w:pPr>
        <w:pStyle w:val="ListParagraph"/>
        <w:numPr>
          <w:ilvl w:val="0"/>
          <w:numId w:val="2"/>
        </w:numPr>
        <w:spacing w:line="240" w:lineRule="auto"/>
      </w:pPr>
      <w:r>
        <w:t>Conservation Commission: Approved</w:t>
      </w:r>
    </w:p>
    <w:p w:rsidR="00C96929" w:rsidRDefault="00C96929" w:rsidP="00C96929">
      <w:pPr>
        <w:spacing w:line="240" w:lineRule="auto"/>
      </w:pPr>
    </w:p>
    <w:p w:rsidR="00C96929" w:rsidRDefault="00C96929" w:rsidP="00C96929">
      <w:pPr>
        <w:spacing w:line="240" w:lineRule="auto"/>
      </w:pPr>
      <w:r>
        <w:t>Waivers:</w:t>
      </w:r>
    </w:p>
    <w:p w:rsidR="000F4D0A" w:rsidRPr="000F4D0A" w:rsidRDefault="000F4D0A" w:rsidP="000F4D0A">
      <w:pPr>
        <w:pStyle w:val="ListParagraph"/>
        <w:numPr>
          <w:ilvl w:val="0"/>
          <w:numId w:val="15"/>
        </w:numPr>
        <w:spacing w:line="240" w:lineRule="auto"/>
      </w:pPr>
      <w:r>
        <w:lastRenderedPageBreak/>
        <w:t>Section VI.C – Waiver for providing 5’ shoulders where sidewalks are installed</w:t>
      </w:r>
    </w:p>
    <w:p w:rsidR="006D77F5" w:rsidRPr="006D77F5" w:rsidRDefault="006D77F5" w:rsidP="006D77F5">
      <w:pPr>
        <w:ind w:left="720"/>
        <w:rPr>
          <w:lang w:val="en-US"/>
        </w:rPr>
      </w:pPr>
    </w:p>
    <w:p w:rsidR="006D77F5" w:rsidRPr="006D77F5" w:rsidRDefault="006D77F5" w:rsidP="006D77F5">
      <w:pPr>
        <w:rPr>
          <w:lang w:val="en-US"/>
        </w:rPr>
      </w:pPr>
    </w:p>
    <w:p w:rsidR="00CB1972" w:rsidRPr="00CB1972" w:rsidRDefault="00CB1972" w:rsidP="00CB1972">
      <w:pPr>
        <w:rPr>
          <w:b/>
        </w:rPr>
      </w:pPr>
      <w:r w:rsidRPr="00CB1972">
        <w:rPr>
          <w:b/>
        </w:rPr>
        <w:t xml:space="preserve">#41-21 Definitive Subdivision Plan – 150 </w:t>
      </w:r>
      <w:proofErr w:type="spellStart"/>
      <w:r w:rsidRPr="00CB1972">
        <w:rPr>
          <w:b/>
        </w:rPr>
        <w:t>Tihonet</w:t>
      </w:r>
      <w:proofErr w:type="spellEnd"/>
      <w:r w:rsidRPr="00CB1972">
        <w:rPr>
          <w:b/>
        </w:rPr>
        <w:t xml:space="preserve"> Road – A/D Makepeace Company, c/o G.A.F. Engineering – Map 111 &amp; 112, Lot(s) 1000-B, 1000-C &amp; 1000 – Three Lot Subdivision</w:t>
      </w:r>
    </w:p>
    <w:p w:rsidR="00CB1972" w:rsidRDefault="00CB1972" w:rsidP="00CB1972"/>
    <w:p w:rsidR="00973384" w:rsidRPr="00973384" w:rsidRDefault="00973384" w:rsidP="00973384">
      <w:pPr>
        <w:numPr>
          <w:ilvl w:val="0"/>
          <w:numId w:val="3"/>
        </w:numPr>
        <w:rPr>
          <w:lang w:val="en-US"/>
        </w:rPr>
      </w:pPr>
      <w:r w:rsidRPr="00973384">
        <w:rPr>
          <w:lang w:val="en-US"/>
        </w:rPr>
        <w:t>Summary of Definitive Plan</w:t>
      </w:r>
    </w:p>
    <w:p w:rsidR="00973384" w:rsidRPr="00973384" w:rsidRDefault="00973384" w:rsidP="00973384">
      <w:pPr>
        <w:numPr>
          <w:ilvl w:val="1"/>
          <w:numId w:val="3"/>
        </w:numPr>
        <w:rPr>
          <w:lang w:val="en-US"/>
        </w:rPr>
      </w:pPr>
      <w:r w:rsidRPr="00973384">
        <w:rPr>
          <w:lang w:val="en-US"/>
        </w:rPr>
        <w:t>Total Number of Lots? 3</w:t>
      </w:r>
    </w:p>
    <w:p w:rsidR="00973384" w:rsidRPr="00973384" w:rsidRDefault="00973384" w:rsidP="00973384">
      <w:pPr>
        <w:numPr>
          <w:ilvl w:val="1"/>
          <w:numId w:val="3"/>
        </w:numPr>
        <w:rPr>
          <w:lang w:val="en-US"/>
        </w:rPr>
      </w:pPr>
      <w:r w:rsidRPr="00973384">
        <w:rPr>
          <w:lang w:val="en-US"/>
        </w:rPr>
        <w:t>Length of Road? 328 feet</w:t>
      </w:r>
    </w:p>
    <w:p w:rsidR="00973384" w:rsidRPr="00973384" w:rsidRDefault="00973384" w:rsidP="00973384">
      <w:pPr>
        <w:numPr>
          <w:ilvl w:val="1"/>
          <w:numId w:val="3"/>
        </w:numPr>
        <w:rPr>
          <w:lang w:val="en-US"/>
        </w:rPr>
      </w:pPr>
      <w:r w:rsidRPr="00973384">
        <w:rPr>
          <w:lang w:val="en-US"/>
        </w:rPr>
        <w:t xml:space="preserve">What utilities </w:t>
      </w:r>
      <w:proofErr w:type="gramStart"/>
      <w:r w:rsidRPr="00973384">
        <w:rPr>
          <w:lang w:val="en-US"/>
        </w:rPr>
        <w:t>are added</w:t>
      </w:r>
      <w:proofErr w:type="gramEnd"/>
      <w:r w:rsidRPr="00973384">
        <w:rPr>
          <w:lang w:val="en-US"/>
        </w:rPr>
        <w:t xml:space="preserve">? </w:t>
      </w:r>
      <w:r w:rsidR="00E35CE1">
        <w:rPr>
          <w:lang w:val="en-US"/>
        </w:rPr>
        <w:t>Private Wells,</w:t>
      </w:r>
      <w:r w:rsidRPr="00973384">
        <w:rPr>
          <w:lang w:val="en-US"/>
        </w:rPr>
        <w:t xml:space="preserve"> </w:t>
      </w:r>
      <w:r w:rsidR="00E35CE1">
        <w:rPr>
          <w:lang w:val="en-US"/>
        </w:rPr>
        <w:t>On-site sewage</w:t>
      </w:r>
    </w:p>
    <w:p w:rsidR="00973384" w:rsidRDefault="00973384" w:rsidP="00973384">
      <w:pPr>
        <w:numPr>
          <w:ilvl w:val="1"/>
          <w:numId w:val="2"/>
        </w:numPr>
        <w:rPr>
          <w:lang w:val="en-US"/>
        </w:rPr>
      </w:pPr>
      <w:r w:rsidRPr="00CB1972">
        <w:rPr>
          <w:lang w:val="en-US"/>
        </w:rPr>
        <w:t xml:space="preserve">Road Design: </w:t>
      </w:r>
    </w:p>
    <w:p w:rsidR="00973384" w:rsidRDefault="00973384" w:rsidP="00973384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24’ wide, dead-end bituminous concreate paved road</w:t>
      </w:r>
    </w:p>
    <w:p w:rsidR="00973384" w:rsidRDefault="00973384" w:rsidP="00973384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3.5’ Shoulders</w:t>
      </w:r>
    </w:p>
    <w:p w:rsidR="00973384" w:rsidRDefault="00973384" w:rsidP="00973384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4’ grass area on sidewalk side</w:t>
      </w:r>
    </w:p>
    <w:p w:rsidR="00973384" w:rsidRDefault="00973384" w:rsidP="00973384">
      <w:pPr>
        <w:numPr>
          <w:ilvl w:val="2"/>
          <w:numId w:val="2"/>
        </w:numPr>
        <w:rPr>
          <w:lang w:val="en-US"/>
        </w:rPr>
      </w:pPr>
      <w:r w:rsidRPr="00CB1972">
        <w:rPr>
          <w:lang w:val="en-US"/>
        </w:rPr>
        <w:t>5’ wide sidewalk on one side</w:t>
      </w:r>
    </w:p>
    <w:p w:rsidR="00973384" w:rsidRDefault="00973384" w:rsidP="00973384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12.5’ shoulder on the side of the road opposite of the sidewalk</w:t>
      </w:r>
    </w:p>
    <w:p w:rsidR="00973384" w:rsidRDefault="00973384" w:rsidP="00973384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6” precast concrete curbing</w:t>
      </w:r>
    </w:p>
    <w:p w:rsidR="00973384" w:rsidRPr="00CB1972" w:rsidRDefault="00973384" w:rsidP="00973384">
      <w:pPr>
        <w:numPr>
          <w:ilvl w:val="2"/>
          <w:numId w:val="2"/>
        </w:numPr>
        <w:rPr>
          <w:lang w:val="en-US"/>
        </w:rPr>
      </w:pPr>
      <w:r>
        <w:rPr>
          <w:lang w:val="en-US"/>
        </w:rPr>
        <w:t>50’ Right of Way</w:t>
      </w:r>
    </w:p>
    <w:p w:rsidR="00973384" w:rsidRDefault="00973384" w:rsidP="00973384">
      <w:pPr>
        <w:numPr>
          <w:ilvl w:val="1"/>
          <w:numId w:val="3"/>
        </w:numPr>
        <w:rPr>
          <w:lang w:val="en-US"/>
        </w:rPr>
      </w:pPr>
      <w:r w:rsidRPr="00973384">
        <w:rPr>
          <w:lang w:val="en-US"/>
        </w:rPr>
        <w:t xml:space="preserve">Acres of each lot: 1000-C 74.94 acres, </w:t>
      </w:r>
      <w:r>
        <w:rPr>
          <w:lang w:val="en-US"/>
        </w:rPr>
        <w:t>1000-B 105.14 ac, 1000 115.11 ac</w:t>
      </w:r>
      <w:r w:rsidRPr="006D77F5">
        <w:rPr>
          <w:lang w:val="en-US"/>
        </w:rPr>
        <w:t>.</w:t>
      </w:r>
    </w:p>
    <w:p w:rsidR="006D77F5" w:rsidRDefault="006D77F5" w:rsidP="006D77F5">
      <w:pPr>
        <w:rPr>
          <w:lang w:val="en-US"/>
        </w:rPr>
      </w:pPr>
    </w:p>
    <w:p w:rsidR="006D77F5" w:rsidRPr="006D77F5" w:rsidRDefault="006D77F5" w:rsidP="006D77F5">
      <w:pPr>
        <w:numPr>
          <w:ilvl w:val="0"/>
          <w:numId w:val="3"/>
        </w:numPr>
        <w:rPr>
          <w:lang w:val="en-US"/>
        </w:rPr>
      </w:pPr>
      <w:r w:rsidRPr="006D77F5">
        <w:rPr>
          <w:lang w:val="en-US"/>
        </w:rPr>
        <w:t>Preliminary Plan: Yes</w:t>
      </w:r>
    </w:p>
    <w:p w:rsidR="006D77F5" w:rsidRPr="006D77F5" w:rsidRDefault="006D77F5" w:rsidP="006D77F5">
      <w:pPr>
        <w:numPr>
          <w:ilvl w:val="0"/>
          <w:numId w:val="3"/>
        </w:numPr>
        <w:rPr>
          <w:lang w:val="en-US"/>
        </w:rPr>
      </w:pPr>
      <w:r w:rsidRPr="006D77F5">
        <w:rPr>
          <w:lang w:val="en-US"/>
        </w:rPr>
        <w:t>Preliminary Plan Filing Date: May 5, 2021</w:t>
      </w:r>
    </w:p>
    <w:p w:rsidR="006D77F5" w:rsidRPr="006D77F5" w:rsidRDefault="006D77F5" w:rsidP="006D77F5">
      <w:pPr>
        <w:numPr>
          <w:ilvl w:val="0"/>
          <w:numId w:val="3"/>
        </w:numPr>
        <w:rPr>
          <w:lang w:val="en-US"/>
        </w:rPr>
      </w:pPr>
      <w:r w:rsidRPr="006D77F5">
        <w:rPr>
          <w:lang w:val="en-US"/>
        </w:rPr>
        <w:t>Date of Decision for the Preliminary Plan: June 14, 2021</w:t>
      </w:r>
    </w:p>
    <w:p w:rsidR="006D77F5" w:rsidRPr="006D77F5" w:rsidRDefault="006D77F5" w:rsidP="006D77F5">
      <w:pPr>
        <w:numPr>
          <w:ilvl w:val="0"/>
          <w:numId w:val="3"/>
        </w:numPr>
        <w:rPr>
          <w:lang w:val="en-US"/>
        </w:rPr>
      </w:pPr>
      <w:r w:rsidRPr="006D77F5">
        <w:rPr>
          <w:lang w:val="en-US"/>
        </w:rPr>
        <w:t>Definitive Plan Filing Date: November 29, 2021</w:t>
      </w:r>
    </w:p>
    <w:p w:rsidR="006D77F5" w:rsidRPr="006D77F5" w:rsidRDefault="006D77F5" w:rsidP="006D77F5">
      <w:pPr>
        <w:numPr>
          <w:ilvl w:val="0"/>
          <w:numId w:val="3"/>
        </w:numPr>
        <w:rPr>
          <w:lang w:val="en-US"/>
        </w:rPr>
      </w:pPr>
      <w:r w:rsidRPr="006D77F5">
        <w:rPr>
          <w:lang w:val="en-US"/>
        </w:rPr>
        <w:t>Did it meet the 7 month filing date: Yes</w:t>
      </w:r>
    </w:p>
    <w:p w:rsidR="006D77F5" w:rsidRPr="006D77F5" w:rsidRDefault="006D77F5" w:rsidP="006D77F5">
      <w:pPr>
        <w:numPr>
          <w:ilvl w:val="0"/>
          <w:numId w:val="3"/>
        </w:numPr>
        <w:rPr>
          <w:lang w:val="en-US"/>
        </w:rPr>
      </w:pPr>
      <w:r w:rsidRPr="006D77F5">
        <w:rPr>
          <w:lang w:val="en-US"/>
        </w:rPr>
        <w:t>Date Public Hearing was opened for the Definitive Plan: January 10, 2021</w:t>
      </w:r>
    </w:p>
    <w:p w:rsidR="006D77F5" w:rsidRPr="006D77F5" w:rsidRDefault="006D77F5" w:rsidP="006D77F5">
      <w:pPr>
        <w:numPr>
          <w:ilvl w:val="0"/>
          <w:numId w:val="3"/>
        </w:numPr>
        <w:rPr>
          <w:lang w:val="en-US"/>
        </w:rPr>
      </w:pPr>
      <w:r w:rsidRPr="006D77F5">
        <w:rPr>
          <w:lang w:val="en-US"/>
        </w:rPr>
        <w:t>Date to render a decision: February 27, 2022</w:t>
      </w:r>
    </w:p>
    <w:p w:rsidR="006D77F5" w:rsidRDefault="006D77F5" w:rsidP="006D77F5">
      <w:pPr>
        <w:numPr>
          <w:ilvl w:val="0"/>
          <w:numId w:val="3"/>
        </w:numPr>
        <w:rPr>
          <w:lang w:val="en-US"/>
        </w:rPr>
      </w:pPr>
      <w:r w:rsidRPr="006D77F5">
        <w:rPr>
          <w:lang w:val="en-US"/>
        </w:rPr>
        <w:t>Approved Special Permit: Yes, Solar Field</w:t>
      </w:r>
    </w:p>
    <w:p w:rsidR="006D77F5" w:rsidRPr="006D77F5" w:rsidRDefault="006D77F5" w:rsidP="006D77F5">
      <w:pPr>
        <w:numPr>
          <w:ilvl w:val="0"/>
          <w:numId w:val="3"/>
        </w:numPr>
        <w:rPr>
          <w:lang w:val="en-US"/>
        </w:rPr>
      </w:pPr>
      <w:r>
        <w:t>Conservation Commission: Approved but is still in an appeal process</w:t>
      </w:r>
    </w:p>
    <w:p w:rsidR="00C96929" w:rsidRDefault="00C96929" w:rsidP="00C96929">
      <w:pPr>
        <w:spacing w:line="240" w:lineRule="auto"/>
      </w:pPr>
    </w:p>
    <w:p w:rsidR="00C96929" w:rsidRDefault="00C96929" w:rsidP="00C96929">
      <w:pPr>
        <w:spacing w:line="240" w:lineRule="auto"/>
      </w:pPr>
      <w:r>
        <w:t>Waivers:</w:t>
      </w:r>
    </w:p>
    <w:p w:rsidR="000F4D0A" w:rsidRPr="000F4D0A" w:rsidRDefault="000F4D0A" w:rsidP="000F4D0A">
      <w:pPr>
        <w:pStyle w:val="ListParagraph"/>
        <w:numPr>
          <w:ilvl w:val="0"/>
          <w:numId w:val="15"/>
        </w:numPr>
        <w:spacing w:line="240" w:lineRule="auto"/>
      </w:pPr>
      <w:r>
        <w:t>Section VI.C – Waiver for providing 5’ shoulders where sidewalks are installed</w:t>
      </w:r>
    </w:p>
    <w:p w:rsidR="00C96929" w:rsidRDefault="00FA5435" w:rsidP="00C96929">
      <w:pPr>
        <w:spacing w:line="240" w:lineRule="auto"/>
      </w:pPr>
      <w:r>
        <w:t>.</w:t>
      </w:r>
    </w:p>
    <w:p w:rsidR="00973384" w:rsidRDefault="00973384" w:rsidP="00CB1972"/>
    <w:p w:rsidR="00CB1972" w:rsidRDefault="00CB1972" w:rsidP="00CB1972">
      <w:pPr>
        <w:rPr>
          <w:b/>
        </w:rPr>
      </w:pPr>
      <w:r w:rsidRPr="00973384">
        <w:rPr>
          <w:b/>
        </w:rPr>
        <w:t xml:space="preserve">#42-21 Definitive Subdivision Plan – 27 Charge Pond Road – A/D Makepeace Company, c/o </w:t>
      </w:r>
      <w:proofErr w:type="spellStart"/>
      <w:r w:rsidRPr="00973384">
        <w:rPr>
          <w:b/>
        </w:rPr>
        <w:t>Beals</w:t>
      </w:r>
      <w:proofErr w:type="spellEnd"/>
      <w:r w:rsidRPr="00973384">
        <w:rPr>
          <w:b/>
        </w:rPr>
        <w:t xml:space="preserve"> and Thomas, Inc. – Map 110, Lot(s) 1015, 1016 &amp; 1024 – Three Lot Subdivision</w:t>
      </w:r>
    </w:p>
    <w:p w:rsidR="00973384" w:rsidRDefault="00973384" w:rsidP="00CB1972">
      <w:pPr>
        <w:rPr>
          <w:b/>
        </w:rPr>
      </w:pPr>
    </w:p>
    <w:p w:rsidR="00973384" w:rsidRPr="00973384" w:rsidRDefault="00973384" w:rsidP="00973384">
      <w:pPr>
        <w:numPr>
          <w:ilvl w:val="0"/>
          <w:numId w:val="4"/>
        </w:numPr>
        <w:rPr>
          <w:lang w:val="en-US"/>
        </w:rPr>
      </w:pPr>
      <w:r w:rsidRPr="00973384">
        <w:rPr>
          <w:lang w:val="en-US"/>
        </w:rPr>
        <w:t>Summary of Definitive Plan</w:t>
      </w:r>
    </w:p>
    <w:p w:rsidR="00973384" w:rsidRPr="00973384" w:rsidRDefault="00973384" w:rsidP="00973384">
      <w:pPr>
        <w:numPr>
          <w:ilvl w:val="1"/>
          <w:numId w:val="4"/>
        </w:numPr>
        <w:rPr>
          <w:lang w:val="en-US"/>
        </w:rPr>
      </w:pPr>
      <w:r w:rsidRPr="00973384">
        <w:rPr>
          <w:lang w:val="en-US"/>
        </w:rPr>
        <w:t>Total Number of Lots: 3</w:t>
      </w:r>
    </w:p>
    <w:p w:rsidR="00973384" w:rsidRPr="00973384" w:rsidRDefault="00973384" w:rsidP="00973384">
      <w:pPr>
        <w:numPr>
          <w:ilvl w:val="1"/>
          <w:numId w:val="4"/>
        </w:numPr>
        <w:rPr>
          <w:lang w:val="en-US"/>
        </w:rPr>
      </w:pPr>
      <w:r w:rsidRPr="00973384">
        <w:rPr>
          <w:lang w:val="en-US"/>
        </w:rPr>
        <w:t xml:space="preserve">Length of Road: </w:t>
      </w:r>
    </w:p>
    <w:p w:rsidR="00973384" w:rsidRPr="00973384" w:rsidRDefault="00973384" w:rsidP="00973384">
      <w:pPr>
        <w:numPr>
          <w:ilvl w:val="1"/>
          <w:numId w:val="4"/>
        </w:numPr>
        <w:rPr>
          <w:lang w:val="en-US"/>
        </w:rPr>
      </w:pPr>
      <w:r w:rsidRPr="00973384">
        <w:rPr>
          <w:lang w:val="en-US"/>
        </w:rPr>
        <w:t xml:space="preserve">What utilities </w:t>
      </w:r>
      <w:proofErr w:type="gramStart"/>
      <w:r w:rsidRPr="00973384">
        <w:rPr>
          <w:lang w:val="en-US"/>
        </w:rPr>
        <w:t>are added</w:t>
      </w:r>
      <w:proofErr w:type="gramEnd"/>
      <w:r w:rsidRPr="00973384">
        <w:rPr>
          <w:lang w:val="en-US"/>
        </w:rPr>
        <w:t xml:space="preserve">? Town Water, private sewer </w:t>
      </w:r>
    </w:p>
    <w:p w:rsidR="00973384" w:rsidRDefault="00973384" w:rsidP="00973384">
      <w:pPr>
        <w:numPr>
          <w:ilvl w:val="1"/>
          <w:numId w:val="4"/>
        </w:numPr>
        <w:rPr>
          <w:lang w:val="en-US"/>
        </w:rPr>
      </w:pPr>
      <w:r w:rsidRPr="00973384">
        <w:rPr>
          <w:lang w:val="en-US"/>
        </w:rPr>
        <w:t xml:space="preserve">Road Design: </w:t>
      </w:r>
    </w:p>
    <w:p w:rsidR="00973384" w:rsidRDefault="00973384" w:rsidP="00973384">
      <w:pPr>
        <w:numPr>
          <w:ilvl w:val="2"/>
          <w:numId w:val="4"/>
        </w:numPr>
        <w:rPr>
          <w:lang w:val="en-US"/>
        </w:rPr>
      </w:pPr>
      <w:r>
        <w:rPr>
          <w:lang w:val="en-US"/>
        </w:rPr>
        <w:t>10</w:t>
      </w:r>
      <w:r w:rsidRPr="00973384">
        <w:rPr>
          <w:lang w:val="en-US"/>
        </w:rPr>
        <w:t>’ wide</w:t>
      </w:r>
      <w:r>
        <w:rPr>
          <w:lang w:val="en-US"/>
        </w:rPr>
        <w:t xml:space="preserve"> dead-end paved bituminous concrete travel lanes</w:t>
      </w:r>
    </w:p>
    <w:p w:rsidR="00973384" w:rsidRPr="00973384" w:rsidRDefault="00973384" w:rsidP="00973384">
      <w:pPr>
        <w:numPr>
          <w:ilvl w:val="2"/>
          <w:numId w:val="4"/>
        </w:numPr>
        <w:rPr>
          <w:lang w:val="en-US"/>
        </w:rPr>
      </w:pPr>
      <w:r>
        <w:rPr>
          <w:lang w:val="en-US"/>
        </w:rPr>
        <w:lastRenderedPageBreak/>
        <w:t>3’ wide grass strip on the sidewal</w:t>
      </w:r>
      <w:r w:rsidRPr="00973384">
        <w:rPr>
          <w:lang w:val="en-US"/>
        </w:rPr>
        <w:t>k side</w:t>
      </w:r>
    </w:p>
    <w:p w:rsidR="00973384" w:rsidRDefault="00973384" w:rsidP="00973384">
      <w:pPr>
        <w:numPr>
          <w:ilvl w:val="2"/>
          <w:numId w:val="4"/>
        </w:numPr>
        <w:rPr>
          <w:lang w:val="en-US"/>
        </w:rPr>
      </w:pPr>
      <w:r w:rsidRPr="00973384">
        <w:rPr>
          <w:lang w:val="en-US"/>
        </w:rPr>
        <w:t>5’ wide sidewalk on one side</w:t>
      </w:r>
    </w:p>
    <w:p w:rsidR="00973384" w:rsidRDefault="00973384" w:rsidP="00973384">
      <w:pPr>
        <w:numPr>
          <w:ilvl w:val="2"/>
          <w:numId w:val="4"/>
        </w:numPr>
        <w:rPr>
          <w:lang w:val="en-US"/>
        </w:rPr>
      </w:pPr>
      <w:r>
        <w:rPr>
          <w:lang w:val="en-US"/>
        </w:rPr>
        <w:t>3’ wide shoulder on side opposite of sidewalk</w:t>
      </w:r>
    </w:p>
    <w:p w:rsidR="00973384" w:rsidRPr="00973384" w:rsidRDefault="00973384" w:rsidP="00973384">
      <w:pPr>
        <w:numPr>
          <w:ilvl w:val="2"/>
          <w:numId w:val="4"/>
        </w:numPr>
        <w:rPr>
          <w:lang w:val="en-US"/>
        </w:rPr>
      </w:pPr>
      <w:r>
        <w:rPr>
          <w:lang w:val="en-US"/>
        </w:rPr>
        <w:t>40’ Right of Way</w:t>
      </w:r>
    </w:p>
    <w:p w:rsidR="00973384" w:rsidRDefault="00973384" w:rsidP="00973384">
      <w:pPr>
        <w:numPr>
          <w:ilvl w:val="1"/>
          <w:numId w:val="4"/>
        </w:numPr>
        <w:rPr>
          <w:lang w:val="en-US"/>
        </w:rPr>
      </w:pPr>
      <w:r w:rsidRPr="00973384">
        <w:rPr>
          <w:lang w:val="en-US"/>
        </w:rPr>
        <w:t>Acres of each lot: Lot 1 45.32 ac, Lot 2 81.02 ac, Lot 3 47.5 ac</w:t>
      </w:r>
    </w:p>
    <w:p w:rsidR="006D77F5" w:rsidRDefault="006D77F5" w:rsidP="006D77F5">
      <w:pPr>
        <w:rPr>
          <w:lang w:val="en-US"/>
        </w:rPr>
      </w:pPr>
    </w:p>
    <w:p w:rsidR="006D77F5" w:rsidRPr="006D77F5" w:rsidRDefault="006D77F5" w:rsidP="006D77F5">
      <w:pPr>
        <w:numPr>
          <w:ilvl w:val="0"/>
          <w:numId w:val="4"/>
        </w:numPr>
        <w:rPr>
          <w:lang w:val="en-US"/>
        </w:rPr>
      </w:pPr>
      <w:r w:rsidRPr="006D77F5">
        <w:rPr>
          <w:lang w:val="en-US"/>
        </w:rPr>
        <w:t>Preliminary Plan: Yes</w:t>
      </w:r>
    </w:p>
    <w:p w:rsidR="006D77F5" w:rsidRPr="006D77F5" w:rsidRDefault="006D77F5" w:rsidP="006D77F5">
      <w:pPr>
        <w:numPr>
          <w:ilvl w:val="0"/>
          <w:numId w:val="4"/>
        </w:numPr>
        <w:rPr>
          <w:lang w:val="en-US"/>
        </w:rPr>
      </w:pPr>
      <w:r w:rsidRPr="006D77F5">
        <w:rPr>
          <w:lang w:val="en-US"/>
        </w:rPr>
        <w:t>Preliminary Plan Filling Date: May 4, 2021</w:t>
      </w:r>
    </w:p>
    <w:p w:rsidR="006D77F5" w:rsidRPr="006D77F5" w:rsidRDefault="006D77F5" w:rsidP="006D77F5">
      <w:pPr>
        <w:numPr>
          <w:ilvl w:val="0"/>
          <w:numId w:val="4"/>
        </w:numPr>
        <w:rPr>
          <w:lang w:val="en-US"/>
        </w:rPr>
      </w:pPr>
      <w:r w:rsidRPr="006D77F5">
        <w:rPr>
          <w:lang w:val="en-US"/>
        </w:rPr>
        <w:t>Date of Decision for Preliminary Plan: June 14, 2021</w:t>
      </w:r>
    </w:p>
    <w:p w:rsidR="006D77F5" w:rsidRPr="006D77F5" w:rsidRDefault="006D77F5" w:rsidP="006D77F5">
      <w:pPr>
        <w:numPr>
          <w:ilvl w:val="0"/>
          <w:numId w:val="4"/>
        </w:numPr>
        <w:rPr>
          <w:lang w:val="en-US"/>
        </w:rPr>
      </w:pPr>
      <w:r w:rsidRPr="006D77F5">
        <w:rPr>
          <w:lang w:val="en-US"/>
        </w:rPr>
        <w:t>Definitive Plan Filing Date: November 29, 2021</w:t>
      </w:r>
    </w:p>
    <w:p w:rsidR="006D77F5" w:rsidRPr="006D77F5" w:rsidRDefault="006D77F5" w:rsidP="006D77F5">
      <w:pPr>
        <w:numPr>
          <w:ilvl w:val="0"/>
          <w:numId w:val="4"/>
        </w:numPr>
        <w:rPr>
          <w:lang w:val="en-US"/>
        </w:rPr>
      </w:pPr>
      <w:r w:rsidRPr="006D77F5">
        <w:rPr>
          <w:lang w:val="en-US"/>
        </w:rPr>
        <w:t>Did it meet the 7 month filing date:  Yes</w:t>
      </w:r>
    </w:p>
    <w:p w:rsidR="006D77F5" w:rsidRPr="006D77F5" w:rsidRDefault="006D77F5" w:rsidP="006D77F5">
      <w:pPr>
        <w:numPr>
          <w:ilvl w:val="0"/>
          <w:numId w:val="4"/>
        </w:numPr>
        <w:rPr>
          <w:lang w:val="en-US"/>
        </w:rPr>
      </w:pPr>
      <w:r w:rsidRPr="006D77F5">
        <w:rPr>
          <w:lang w:val="en-US"/>
        </w:rPr>
        <w:t>Date Public Hearing was opened for the Definitive Plan: January 10, 2021</w:t>
      </w:r>
    </w:p>
    <w:p w:rsidR="006D77F5" w:rsidRPr="006D77F5" w:rsidRDefault="006D77F5" w:rsidP="006D77F5">
      <w:pPr>
        <w:numPr>
          <w:ilvl w:val="0"/>
          <w:numId w:val="4"/>
        </w:numPr>
        <w:rPr>
          <w:lang w:val="en-US"/>
        </w:rPr>
      </w:pPr>
      <w:r w:rsidRPr="006D77F5">
        <w:rPr>
          <w:lang w:val="en-US"/>
        </w:rPr>
        <w:t>Date to render a decision: February 27, 2022</w:t>
      </w:r>
    </w:p>
    <w:p w:rsidR="006D77F5" w:rsidRDefault="006D77F5" w:rsidP="006D77F5">
      <w:pPr>
        <w:numPr>
          <w:ilvl w:val="0"/>
          <w:numId w:val="4"/>
        </w:numPr>
        <w:rPr>
          <w:lang w:val="en-US"/>
        </w:rPr>
      </w:pPr>
      <w:r w:rsidRPr="006D77F5">
        <w:rPr>
          <w:lang w:val="en-US"/>
        </w:rPr>
        <w:t>Approved Special Permit: Yes, Solar Field</w:t>
      </w:r>
    </w:p>
    <w:p w:rsidR="00973384" w:rsidRPr="006D77F5" w:rsidRDefault="006D77F5" w:rsidP="00CB1972">
      <w:pPr>
        <w:pStyle w:val="ListParagraph"/>
        <w:numPr>
          <w:ilvl w:val="0"/>
          <w:numId w:val="4"/>
        </w:numPr>
        <w:spacing w:line="240" w:lineRule="auto"/>
      </w:pPr>
      <w:r>
        <w:t>Conservation Commission: Approved</w:t>
      </w:r>
    </w:p>
    <w:p w:rsidR="00C96929" w:rsidRDefault="00C96929" w:rsidP="00C96929">
      <w:pPr>
        <w:spacing w:line="240" w:lineRule="auto"/>
      </w:pPr>
    </w:p>
    <w:p w:rsidR="00C96929" w:rsidRDefault="00C96929" w:rsidP="00C96929">
      <w:pPr>
        <w:spacing w:line="240" w:lineRule="auto"/>
      </w:pPr>
      <w:r>
        <w:t>Waivers:</w:t>
      </w:r>
    </w:p>
    <w:p w:rsidR="000F4D0A" w:rsidRPr="000F4D0A" w:rsidRDefault="000F4D0A" w:rsidP="000F4D0A">
      <w:pPr>
        <w:pStyle w:val="ListParagraph"/>
        <w:numPr>
          <w:ilvl w:val="0"/>
          <w:numId w:val="15"/>
        </w:numPr>
        <w:spacing w:line="240" w:lineRule="auto"/>
      </w:pPr>
      <w:r>
        <w:t>Section VI.C – Waiver for providing 5’ shoulders where sidewalks are installed</w:t>
      </w:r>
    </w:p>
    <w:p w:rsidR="00C96929" w:rsidRDefault="00FA5435" w:rsidP="00C96929">
      <w:pPr>
        <w:spacing w:line="240" w:lineRule="auto"/>
      </w:pPr>
      <w:r>
        <w:t>.</w:t>
      </w:r>
    </w:p>
    <w:p w:rsidR="00CB1972" w:rsidRDefault="00CB1972" w:rsidP="00CB1972"/>
    <w:p w:rsidR="00CB1972" w:rsidRPr="00973384" w:rsidRDefault="00CB1972" w:rsidP="00CB1972">
      <w:pPr>
        <w:rPr>
          <w:b/>
        </w:rPr>
      </w:pPr>
      <w:r w:rsidRPr="00973384">
        <w:rPr>
          <w:b/>
        </w:rPr>
        <w:t xml:space="preserve">#43-21 Definitive Subdivision Plan – 0 Maple Springs – A/D Makepeace Company, c/o </w:t>
      </w:r>
      <w:proofErr w:type="spellStart"/>
      <w:r w:rsidRPr="00973384">
        <w:rPr>
          <w:b/>
        </w:rPr>
        <w:t>Beals</w:t>
      </w:r>
      <w:proofErr w:type="spellEnd"/>
      <w:r w:rsidRPr="00973384">
        <w:rPr>
          <w:b/>
        </w:rPr>
        <w:t xml:space="preserve"> and Thomas, Inc. – Map 111, Lot(s) 1010, 1011, 1012, 1013, 1014, 1015, LC6 – Three Lot Subdivision</w:t>
      </w:r>
    </w:p>
    <w:p w:rsidR="00CB1972" w:rsidRDefault="00CB1972" w:rsidP="00CB1972"/>
    <w:p w:rsidR="00133328" w:rsidRPr="00133328" w:rsidRDefault="00133328" w:rsidP="00133328">
      <w:pPr>
        <w:numPr>
          <w:ilvl w:val="0"/>
          <w:numId w:val="5"/>
        </w:numPr>
        <w:rPr>
          <w:lang w:val="en-US"/>
        </w:rPr>
      </w:pPr>
      <w:r w:rsidRPr="00133328">
        <w:rPr>
          <w:lang w:val="en-US"/>
        </w:rPr>
        <w:t>Summary of Definitive Plan</w:t>
      </w:r>
    </w:p>
    <w:p w:rsidR="00133328" w:rsidRPr="00133328" w:rsidRDefault="00133328" w:rsidP="00133328">
      <w:pPr>
        <w:numPr>
          <w:ilvl w:val="1"/>
          <w:numId w:val="5"/>
        </w:numPr>
        <w:rPr>
          <w:lang w:val="en-US"/>
        </w:rPr>
      </w:pPr>
      <w:r w:rsidRPr="00133328">
        <w:rPr>
          <w:lang w:val="en-US"/>
        </w:rPr>
        <w:t xml:space="preserve">Total Number of Lots: 3 </w:t>
      </w:r>
    </w:p>
    <w:p w:rsidR="00133328" w:rsidRPr="00133328" w:rsidRDefault="00133328" w:rsidP="00133328">
      <w:pPr>
        <w:numPr>
          <w:ilvl w:val="1"/>
          <w:numId w:val="5"/>
        </w:numPr>
        <w:rPr>
          <w:lang w:val="en-US"/>
        </w:rPr>
      </w:pPr>
      <w:r w:rsidRPr="00133328">
        <w:rPr>
          <w:lang w:val="en-US"/>
        </w:rPr>
        <w:t>Length of Road: 702 feet</w:t>
      </w:r>
    </w:p>
    <w:p w:rsidR="00133328" w:rsidRPr="00133328" w:rsidRDefault="00133328" w:rsidP="00133328">
      <w:pPr>
        <w:numPr>
          <w:ilvl w:val="1"/>
          <w:numId w:val="5"/>
        </w:numPr>
        <w:rPr>
          <w:lang w:val="en-US"/>
        </w:rPr>
      </w:pPr>
      <w:r w:rsidRPr="00133328">
        <w:rPr>
          <w:lang w:val="en-US"/>
        </w:rPr>
        <w:t xml:space="preserve">What utilities </w:t>
      </w:r>
      <w:proofErr w:type="gramStart"/>
      <w:r w:rsidRPr="00133328">
        <w:rPr>
          <w:lang w:val="en-US"/>
        </w:rPr>
        <w:t>are added</w:t>
      </w:r>
      <w:proofErr w:type="gramEnd"/>
      <w:r w:rsidRPr="00133328">
        <w:rPr>
          <w:lang w:val="en-US"/>
        </w:rPr>
        <w:t xml:space="preserve">? Town Water, private sewer </w:t>
      </w:r>
    </w:p>
    <w:p w:rsidR="00133328" w:rsidRDefault="00133328" w:rsidP="00133328">
      <w:pPr>
        <w:numPr>
          <w:ilvl w:val="1"/>
          <w:numId w:val="5"/>
        </w:numPr>
        <w:rPr>
          <w:lang w:val="en-US"/>
        </w:rPr>
      </w:pPr>
      <w:r w:rsidRPr="00973384">
        <w:rPr>
          <w:lang w:val="en-US"/>
        </w:rPr>
        <w:t xml:space="preserve">Road Design: </w:t>
      </w:r>
    </w:p>
    <w:p w:rsidR="00133328" w:rsidRDefault="00133328" w:rsidP="00133328">
      <w:pPr>
        <w:numPr>
          <w:ilvl w:val="2"/>
          <w:numId w:val="5"/>
        </w:numPr>
        <w:rPr>
          <w:lang w:val="en-US"/>
        </w:rPr>
      </w:pPr>
      <w:r>
        <w:rPr>
          <w:lang w:val="en-US"/>
        </w:rPr>
        <w:t>10</w:t>
      </w:r>
      <w:r w:rsidRPr="00973384">
        <w:rPr>
          <w:lang w:val="en-US"/>
        </w:rPr>
        <w:t>’ wide</w:t>
      </w:r>
      <w:r>
        <w:rPr>
          <w:lang w:val="en-US"/>
        </w:rPr>
        <w:t xml:space="preserve"> dead-end paved bituminous concrete travel lanes</w:t>
      </w:r>
    </w:p>
    <w:p w:rsidR="00133328" w:rsidRPr="00973384" w:rsidRDefault="00133328" w:rsidP="00133328">
      <w:pPr>
        <w:numPr>
          <w:ilvl w:val="2"/>
          <w:numId w:val="5"/>
        </w:numPr>
        <w:rPr>
          <w:lang w:val="en-US"/>
        </w:rPr>
      </w:pPr>
      <w:r>
        <w:rPr>
          <w:lang w:val="en-US"/>
        </w:rPr>
        <w:t>3’ wide grass strip on the sidewal</w:t>
      </w:r>
      <w:r w:rsidRPr="00973384">
        <w:rPr>
          <w:lang w:val="en-US"/>
        </w:rPr>
        <w:t>k side</w:t>
      </w:r>
    </w:p>
    <w:p w:rsidR="00133328" w:rsidRDefault="00133328" w:rsidP="00133328">
      <w:pPr>
        <w:numPr>
          <w:ilvl w:val="2"/>
          <w:numId w:val="5"/>
        </w:numPr>
        <w:rPr>
          <w:lang w:val="en-US"/>
        </w:rPr>
      </w:pPr>
      <w:r w:rsidRPr="00973384">
        <w:rPr>
          <w:lang w:val="en-US"/>
        </w:rPr>
        <w:t>5’ wide sidewalk on one side</w:t>
      </w:r>
    </w:p>
    <w:p w:rsidR="00133328" w:rsidRDefault="00133328" w:rsidP="00133328">
      <w:pPr>
        <w:numPr>
          <w:ilvl w:val="2"/>
          <w:numId w:val="5"/>
        </w:numPr>
        <w:rPr>
          <w:lang w:val="en-US"/>
        </w:rPr>
      </w:pPr>
      <w:r>
        <w:rPr>
          <w:lang w:val="en-US"/>
        </w:rPr>
        <w:t>3’ wide shoulder on side opposite of sidewalk</w:t>
      </w:r>
    </w:p>
    <w:p w:rsidR="00133328" w:rsidRPr="00973384" w:rsidRDefault="00133328" w:rsidP="00133328">
      <w:pPr>
        <w:numPr>
          <w:ilvl w:val="2"/>
          <w:numId w:val="5"/>
        </w:numPr>
        <w:rPr>
          <w:lang w:val="en-US"/>
        </w:rPr>
      </w:pPr>
      <w:r>
        <w:rPr>
          <w:lang w:val="en-US"/>
        </w:rPr>
        <w:t>40’ Right of Way</w:t>
      </w:r>
    </w:p>
    <w:p w:rsidR="00133328" w:rsidRDefault="00133328" w:rsidP="00133328">
      <w:pPr>
        <w:numPr>
          <w:ilvl w:val="1"/>
          <w:numId w:val="5"/>
        </w:numPr>
        <w:rPr>
          <w:lang w:val="en-US"/>
        </w:rPr>
      </w:pPr>
      <w:r w:rsidRPr="00133328">
        <w:rPr>
          <w:lang w:val="en-US"/>
        </w:rPr>
        <w:t>Acres of each lot: L</w:t>
      </w:r>
      <w:r w:rsidR="006D77F5">
        <w:rPr>
          <w:lang w:val="en-US"/>
        </w:rPr>
        <w:t>ot 1 41.40 ac, Lot 2 403.18 ac</w:t>
      </w:r>
    </w:p>
    <w:p w:rsidR="006D77F5" w:rsidRDefault="006D77F5" w:rsidP="006D77F5">
      <w:pPr>
        <w:rPr>
          <w:lang w:val="en-US"/>
        </w:rPr>
      </w:pPr>
    </w:p>
    <w:p w:rsidR="006D77F5" w:rsidRPr="006D77F5" w:rsidRDefault="006D77F5" w:rsidP="006D77F5">
      <w:pPr>
        <w:numPr>
          <w:ilvl w:val="0"/>
          <w:numId w:val="5"/>
        </w:numPr>
        <w:rPr>
          <w:lang w:val="en-US"/>
        </w:rPr>
      </w:pPr>
      <w:r w:rsidRPr="006D77F5">
        <w:rPr>
          <w:lang w:val="en-US"/>
        </w:rPr>
        <w:t>Preliminary Plan: Yes</w:t>
      </w:r>
    </w:p>
    <w:p w:rsidR="006D77F5" w:rsidRPr="006D77F5" w:rsidRDefault="006D77F5" w:rsidP="006D77F5">
      <w:pPr>
        <w:numPr>
          <w:ilvl w:val="0"/>
          <w:numId w:val="5"/>
        </w:numPr>
        <w:rPr>
          <w:lang w:val="en-US"/>
        </w:rPr>
      </w:pPr>
      <w:r w:rsidRPr="006D77F5">
        <w:rPr>
          <w:lang w:val="en-US"/>
        </w:rPr>
        <w:t>Preliminary Plan Filling Date: June 9, 2021</w:t>
      </w:r>
    </w:p>
    <w:p w:rsidR="006D77F5" w:rsidRPr="006D77F5" w:rsidRDefault="006D77F5" w:rsidP="006D77F5">
      <w:pPr>
        <w:numPr>
          <w:ilvl w:val="0"/>
          <w:numId w:val="5"/>
        </w:numPr>
        <w:rPr>
          <w:lang w:val="en-US"/>
        </w:rPr>
      </w:pPr>
      <w:r w:rsidRPr="006D77F5">
        <w:rPr>
          <w:lang w:val="en-US"/>
        </w:rPr>
        <w:t>Date of Decision for Preliminary Plan: June 14, 2021</w:t>
      </w:r>
    </w:p>
    <w:p w:rsidR="006D77F5" w:rsidRPr="006D77F5" w:rsidRDefault="006D77F5" w:rsidP="006D77F5">
      <w:pPr>
        <w:numPr>
          <w:ilvl w:val="0"/>
          <w:numId w:val="5"/>
        </w:numPr>
        <w:rPr>
          <w:lang w:val="en-US"/>
        </w:rPr>
      </w:pPr>
      <w:r w:rsidRPr="006D77F5">
        <w:rPr>
          <w:lang w:val="en-US"/>
        </w:rPr>
        <w:t>Definitive Plan Filing Date: November 29, 2021</w:t>
      </w:r>
    </w:p>
    <w:p w:rsidR="006D77F5" w:rsidRPr="006D77F5" w:rsidRDefault="006D77F5" w:rsidP="006D77F5">
      <w:pPr>
        <w:numPr>
          <w:ilvl w:val="0"/>
          <w:numId w:val="5"/>
        </w:numPr>
        <w:rPr>
          <w:lang w:val="en-US"/>
        </w:rPr>
      </w:pPr>
      <w:r w:rsidRPr="006D77F5">
        <w:rPr>
          <w:lang w:val="en-US"/>
        </w:rPr>
        <w:t>Did it meet the 7 month filing date: Yes</w:t>
      </w:r>
    </w:p>
    <w:p w:rsidR="006D77F5" w:rsidRPr="006D77F5" w:rsidRDefault="006D77F5" w:rsidP="006D77F5">
      <w:pPr>
        <w:numPr>
          <w:ilvl w:val="0"/>
          <w:numId w:val="5"/>
        </w:numPr>
        <w:rPr>
          <w:lang w:val="en-US"/>
        </w:rPr>
      </w:pPr>
      <w:r w:rsidRPr="006D77F5">
        <w:rPr>
          <w:lang w:val="en-US"/>
        </w:rPr>
        <w:t>Date Public Hearing was opened for the Definitive Plan: January 10, 2021</w:t>
      </w:r>
    </w:p>
    <w:p w:rsidR="006D77F5" w:rsidRDefault="006D77F5" w:rsidP="006D77F5">
      <w:pPr>
        <w:numPr>
          <w:ilvl w:val="0"/>
          <w:numId w:val="5"/>
        </w:numPr>
        <w:rPr>
          <w:lang w:val="en-US"/>
        </w:rPr>
      </w:pPr>
      <w:r w:rsidRPr="006D77F5">
        <w:rPr>
          <w:lang w:val="en-US"/>
        </w:rPr>
        <w:t>Date to render a decision: February 27, 2022</w:t>
      </w:r>
    </w:p>
    <w:p w:rsidR="006D77F5" w:rsidRPr="006D77F5" w:rsidRDefault="006D77F5" w:rsidP="006D77F5">
      <w:pPr>
        <w:pStyle w:val="ListParagraph"/>
        <w:numPr>
          <w:ilvl w:val="0"/>
          <w:numId w:val="5"/>
        </w:numPr>
        <w:spacing w:line="240" w:lineRule="auto"/>
      </w:pPr>
      <w:r>
        <w:t>Approved Special Permit: No</w:t>
      </w:r>
    </w:p>
    <w:p w:rsidR="00C96929" w:rsidRDefault="00C96929" w:rsidP="00C96929">
      <w:pPr>
        <w:spacing w:line="240" w:lineRule="auto"/>
      </w:pPr>
    </w:p>
    <w:p w:rsidR="00C96929" w:rsidRDefault="00C96929" w:rsidP="00C96929">
      <w:pPr>
        <w:spacing w:line="240" w:lineRule="auto"/>
      </w:pPr>
      <w:r>
        <w:t>Waivers:</w:t>
      </w:r>
    </w:p>
    <w:p w:rsidR="000F4D0A" w:rsidRPr="000F4D0A" w:rsidRDefault="000F4D0A" w:rsidP="000F4D0A">
      <w:pPr>
        <w:pStyle w:val="ListParagraph"/>
        <w:numPr>
          <w:ilvl w:val="0"/>
          <w:numId w:val="15"/>
        </w:numPr>
        <w:spacing w:line="240" w:lineRule="auto"/>
      </w:pPr>
      <w:r>
        <w:t>Section VI.C – Waiver for providing 5’ shoulders where sidewalks are installed</w:t>
      </w:r>
    </w:p>
    <w:p w:rsidR="006D77F5" w:rsidRPr="00133328" w:rsidRDefault="006D77F5" w:rsidP="006D77F5">
      <w:pPr>
        <w:rPr>
          <w:lang w:val="en-US"/>
        </w:rPr>
      </w:pPr>
    </w:p>
    <w:p w:rsidR="00133328" w:rsidRDefault="00133328" w:rsidP="00CB1972"/>
    <w:p w:rsidR="00CB1972" w:rsidRPr="00133328" w:rsidRDefault="00CB1972" w:rsidP="00CB1972">
      <w:pPr>
        <w:rPr>
          <w:b/>
        </w:rPr>
      </w:pPr>
      <w:r w:rsidRPr="00133328">
        <w:rPr>
          <w:b/>
        </w:rPr>
        <w:t xml:space="preserve">#44-21 Definitive Subdivision Plan – Rocky Maple Lane – Brett Meredith, c/o </w:t>
      </w:r>
      <w:proofErr w:type="spellStart"/>
      <w:r w:rsidRPr="00133328">
        <w:rPr>
          <w:b/>
        </w:rPr>
        <w:t>Beals</w:t>
      </w:r>
      <w:proofErr w:type="spellEnd"/>
      <w:r w:rsidRPr="00133328">
        <w:rPr>
          <w:b/>
        </w:rPr>
        <w:t xml:space="preserve"> and Thomas, Inc. – Map 104, Lot(s) 1049A, 1049B, 1049D, and 1050A – Three Lot Subdivision</w:t>
      </w:r>
    </w:p>
    <w:p w:rsidR="00CB1972" w:rsidRDefault="00CB1972" w:rsidP="00CB1972"/>
    <w:p w:rsidR="00133328" w:rsidRPr="00133328" w:rsidRDefault="00133328" w:rsidP="00133328">
      <w:pPr>
        <w:numPr>
          <w:ilvl w:val="0"/>
          <w:numId w:val="6"/>
        </w:numPr>
        <w:rPr>
          <w:lang w:val="en-US"/>
        </w:rPr>
      </w:pPr>
      <w:r w:rsidRPr="00133328">
        <w:rPr>
          <w:lang w:val="en-US"/>
        </w:rPr>
        <w:t>Summary of Definitive Plan</w:t>
      </w:r>
    </w:p>
    <w:p w:rsidR="00133328" w:rsidRPr="00133328" w:rsidRDefault="00133328" w:rsidP="00133328">
      <w:pPr>
        <w:numPr>
          <w:ilvl w:val="1"/>
          <w:numId w:val="6"/>
        </w:numPr>
        <w:rPr>
          <w:lang w:val="en-US"/>
        </w:rPr>
      </w:pPr>
      <w:r w:rsidRPr="00133328">
        <w:rPr>
          <w:lang w:val="en-US"/>
        </w:rPr>
        <w:t>Total Number of Lots: 3</w:t>
      </w:r>
    </w:p>
    <w:p w:rsidR="00133328" w:rsidRPr="00133328" w:rsidRDefault="00133328" w:rsidP="00133328">
      <w:pPr>
        <w:numPr>
          <w:ilvl w:val="1"/>
          <w:numId w:val="6"/>
        </w:numPr>
        <w:rPr>
          <w:lang w:val="en-US"/>
        </w:rPr>
      </w:pPr>
      <w:r w:rsidRPr="00133328">
        <w:rPr>
          <w:lang w:val="en-US"/>
        </w:rPr>
        <w:t>Length of Road: 367 feet</w:t>
      </w:r>
    </w:p>
    <w:p w:rsidR="00133328" w:rsidRPr="00133328" w:rsidRDefault="00133328" w:rsidP="00133328">
      <w:pPr>
        <w:numPr>
          <w:ilvl w:val="1"/>
          <w:numId w:val="6"/>
        </w:numPr>
        <w:rPr>
          <w:lang w:val="en-US"/>
        </w:rPr>
      </w:pPr>
      <w:r w:rsidRPr="00133328">
        <w:rPr>
          <w:lang w:val="en-US"/>
        </w:rPr>
        <w:t xml:space="preserve">What utilities </w:t>
      </w:r>
      <w:proofErr w:type="gramStart"/>
      <w:r w:rsidRPr="00133328">
        <w:rPr>
          <w:lang w:val="en-US"/>
        </w:rPr>
        <w:t>are added</w:t>
      </w:r>
      <w:proofErr w:type="gramEnd"/>
      <w:r w:rsidRPr="00133328">
        <w:rPr>
          <w:lang w:val="en-US"/>
        </w:rPr>
        <w:t xml:space="preserve">? Private wells and sewer </w:t>
      </w:r>
    </w:p>
    <w:p w:rsidR="00133328" w:rsidRDefault="00133328" w:rsidP="00133328">
      <w:pPr>
        <w:numPr>
          <w:ilvl w:val="1"/>
          <w:numId w:val="6"/>
        </w:numPr>
        <w:rPr>
          <w:lang w:val="en-US"/>
        </w:rPr>
      </w:pPr>
      <w:r w:rsidRPr="00973384">
        <w:rPr>
          <w:lang w:val="en-US"/>
        </w:rPr>
        <w:t xml:space="preserve">Road Design: </w:t>
      </w:r>
    </w:p>
    <w:p w:rsidR="00133328" w:rsidRDefault="00133328" w:rsidP="00133328">
      <w:pPr>
        <w:numPr>
          <w:ilvl w:val="2"/>
          <w:numId w:val="6"/>
        </w:numPr>
        <w:rPr>
          <w:lang w:val="en-US"/>
        </w:rPr>
      </w:pPr>
      <w:r>
        <w:rPr>
          <w:lang w:val="en-US"/>
        </w:rPr>
        <w:t>10</w:t>
      </w:r>
      <w:r w:rsidRPr="00973384">
        <w:rPr>
          <w:lang w:val="en-US"/>
        </w:rPr>
        <w:t>’ wide</w:t>
      </w:r>
      <w:r>
        <w:rPr>
          <w:lang w:val="en-US"/>
        </w:rPr>
        <w:t xml:space="preserve"> dead-end paved bituminous concrete travel lanes</w:t>
      </w:r>
    </w:p>
    <w:p w:rsidR="00133328" w:rsidRPr="00973384" w:rsidRDefault="00133328" w:rsidP="00133328">
      <w:pPr>
        <w:numPr>
          <w:ilvl w:val="2"/>
          <w:numId w:val="6"/>
        </w:numPr>
        <w:rPr>
          <w:lang w:val="en-US"/>
        </w:rPr>
      </w:pPr>
      <w:r>
        <w:rPr>
          <w:lang w:val="en-US"/>
        </w:rPr>
        <w:t>3’ wide grass strip on the sidewal</w:t>
      </w:r>
      <w:r w:rsidRPr="00973384">
        <w:rPr>
          <w:lang w:val="en-US"/>
        </w:rPr>
        <w:t>k side</w:t>
      </w:r>
    </w:p>
    <w:p w:rsidR="00133328" w:rsidRDefault="00133328" w:rsidP="00133328">
      <w:pPr>
        <w:numPr>
          <w:ilvl w:val="2"/>
          <w:numId w:val="6"/>
        </w:numPr>
        <w:rPr>
          <w:lang w:val="en-US"/>
        </w:rPr>
      </w:pPr>
      <w:r w:rsidRPr="00973384">
        <w:rPr>
          <w:lang w:val="en-US"/>
        </w:rPr>
        <w:t>5’ wide sidewalk on one side</w:t>
      </w:r>
    </w:p>
    <w:p w:rsidR="00133328" w:rsidRDefault="00133328" w:rsidP="00133328">
      <w:pPr>
        <w:numPr>
          <w:ilvl w:val="2"/>
          <w:numId w:val="6"/>
        </w:numPr>
        <w:rPr>
          <w:lang w:val="en-US"/>
        </w:rPr>
      </w:pPr>
      <w:r>
        <w:rPr>
          <w:lang w:val="en-US"/>
        </w:rPr>
        <w:t>3’ wide shoulder on side opposite of sidewalk</w:t>
      </w:r>
    </w:p>
    <w:p w:rsidR="00133328" w:rsidRPr="00973384" w:rsidRDefault="00133328" w:rsidP="00133328">
      <w:pPr>
        <w:numPr>
          <w:ilvl w:val="2"/>
          <w:numId w:val="6"/>
        </w:numPr>
        <w:rPr>
          <w:lang w:val="en-US"/>
        </w:rPr>
      </w:pPr>
      <w:r>
        <w:rPr>
          <w:lang w:val="en-US"/>
        </w:rPr>
        <w:t>40’ Right of Way</w:t>
      </w:r>
    </w:p>
    <w:p w:rsidR="00133328" w:rsidRDefault="00133328" w:rsidP="00133328">
      <w:pPr>
        <w:numPr>
          <w:ilvl w:val="1"/>
          <w:numId w:val="6"/>
        </w:numPr>
        <w:rPr>
          <w:lang w:val="en-US"/>
        </w:rPr>
      </w:pPr>
      <w:r w:rsidRPr="00133328">
        <w:rPr>
          <w:lang w:val="en-US"/>
        </w:rPr>
        <w:t>Acres of each lot: Lot 1 51.35 ac, Lot 2 47.55 ac, Lot 3 10.97 ac</w:t>
      </w:r>
    </w:p>
    <w:p w:rsidR="006D77F5" w:rsidRDefault="006D77F5" w:rsidP="006D77F5">
      <w:pPr>
        <w:rPr>
          <w:lang w:val="en-US"/>
        </w:rPr>
      </w:pPr>
    </w:p>
    <w:p w:rsidR="006D77F5" w:rsidRPr="006D77F5" w:rsidRDefault="006D77F5" w:rsidP="006D77F5">
      <w:pPr>
        <w:numPr>
          <w:ilvl w:val="0"/>
          <w:numId w:val="6"/>
        </w:numPr>
        <w:rPr>
          <w:lang w:val="en-US"/>
        </w:rPr>
      </w:pPr>
      <w:r w:rsidRPr="006D77F5">
        <w:rPr>
          <w:lang w:val="en-US"/>
        </w:rPr>
        <w:t>Preliminary Plan: Yes</w:t>
      </w:r>
    </w:p>
    <w:p w:rsidR="006D77F5" w:rsidRPr="006D77F5" w:rsidRDefault="006D77F5" w:rsidP="006D77F5">
      <w:pPr>
        <w:numPr>
          <w:ilvl w:val="0"/>
          <w:numId w:val="6"/>
        </w:numPr>
        <w:rPr>
          <w:lang w:val="en-US"/>
        </w:rPr>
      </w:pPr>
      <w:r w:rsidRPr="006D77F5">
        <w:rPr>
          <w:lang w:val="en-US"/>
        </w:rPr>
        <w:t>Preliminary Plan Filling Date: May 3, 2021</w:t>
      </w:r>
    </w:p>
    <w:p w:rsidR="006D77F5" w:rsidRPr="006D77F5" w:rsidRDefault="006D77F5" w:rsidP="006D77F5">
      <w:pPr>
        <w:numPr>
          <w:ilvl w:val="0"/>
          <w:numId w:val="6"/>
        </w:numPr>
        <w:rPr>
          <w:lang w:val="en-US"/>
        </w:rPr>
      </w:pPr>
      <w:r w:rsidRPr="006D77F5">
        <w:rPr>
          <w:lang w:val="en-US"/>
        </w:rPr>
        <w:t>Date of Decision for Preliminary Plan: May 24, 2021</w:t>
      </w:r>
    </w:p>
    <w:p w:rsidR="006D77F5" w:rsidRPr="006D77F5" w:rsidRDefault="006D77F5" w:rsidP="006D77F5">
      <w:pPr>
        <w:numPr>
          <w:ilvl w:val="0"/>
          <w:numId w:val="6"/>
        </w:numPr>
        <w:rPr>
          <w:lang w:val="en-US"/>
        </w:rPr>
      </w:pPr>
      <w:r w:rsidRPr="006D77F5">
        <w:rPr>
          <w:lang w:val="en-US"/>
        </w:rPr>
        <w:t>Definitive Plan Filing Date: November 29, 2021</w:t>
      </w:r>
    </w:p>
    <w:p w:rsidR="006D77F5" w:rsidRPr="006D77F5" w:rsidRDefault="006D77F5" w:rsidP="006D77F5">
      <w:pPr>
        <w:numPr>
          <w:ilvl w:val="0"/>
          <w:numId w:val="6"/>
        </w:numPr>
        <w:rPr>
          <w:lang w:val="en-US"/>
        </w:rPr>
      </w:pPr>
      <w:r w:rsidRPr="006D77F5">
        <w:rPr>
          <w:lang w:val="en-US"/>
        </w:rPr>
        <w:t>Did it meet the 7 month filing date: Yes</w:t>
      </w:r>
    </w:p>
    <w:p w:rsidR="006D77F5" w:rsidRDefault="006D77F5" w:rsidP="006D77F5">
      <w:pPr>
        <w:numPr>
          <w:ilvl w:val="0"/>
          <w:numId w:val="6"/>
        </w:numPr>
        <w:rPr>
          <w:lang w:val="en-US"/>
        </w:rPr>
      </w:pPr>
      <w:r w:rsidRPr="006D77F5">
        <w:rPr>
          <w:lang w:val="en-US"/>
        </w:rPr>
        <w:t>Date Public Hearing was opened for the Definitive Plan: January 10, 2021</w:t>
      </w:r>
    </w:p>
    <w:p w:rsidR="00133328" w:rsidRDefault="006D77F5" w:rsidP="006D77F5">
      <w:pPr>
        <w:numPr>
          <w:ilvl w:val="0"/>
          <w:numId w:val="6"/>
        </w:numPr>
        <w:rPr>
          <w:lang w:val="en-US"/>
        </w:rPr>
      </w:pPr>
      <w:r w:rsidRPr="006D77F5">
        <w:rPr>
          <w:lang w:val="en-US"/>
        </w:rPr>
        <w:t>Date to render a decision: February 27, 2022</w:t>
      </w:r>
    </w:p>
    <w:p w:rsidR="006D77F5" w:rsidRDefault="006D77F5" w:rsidP="006D77F5">
      <w:pPr>
        <w:pStyle w:val="ListParagraph"/>
        <w:numPr>
          <w:ilvl w:val="0"/>
          <w:numId w:val="6"/>
        </w:numPr>
        <w:spacing w:line="240" w:lineRule="auto"/>
      </w:pPr>
      <w:r>
        <w:t>Approved Special Permit: Yes, Solar Field</w:t>
      </w:r>
    </w:p>
    <w:p w:rsidR="006D77F5" w:rsidRDefault="006D77F5" w:rsidP="006D77F5">
      <w:pPr>
        <w:pStyle w:val="ListParagraph"/>
        <w:numPr>
          <w:ilvl w:val="0"/>
          <w:numId w:val="6"/>
        </w:numPr>
        <w:spacing w:line="240" w:lineRule="auto"/>
      </w:pPr>
      <w:r>
        <w:t>Conservation Commission: Denied</w:t>
      </w:r>
    </w:p>
    <w:p w:rsidR="00C96929" w:rsidRDefault="00C96929" w:rsidP="00C96929">
      <w:pPr>
        <w:spacing w:line="240" w:lineRule="auto"/>
      </w:pPr>
    </w:p>
    <w:p w:rsidR="00C96929" w:rsidRDefault="00C96929" w:rsidP="00C96929">
      <w:pPr>
        <w:spacing w:line="240" w:lineRule="auto"/>
      </w:pPr>
      <w:r>
        <w:t>Waivers:</w:t>
      </w:r>
    </w:p>
    <w:p w:rsidR="000F4D0A" w:rsidRPr="000F4D0A" w:rsidRDefault="000F4D0A" w:rsidP="000F4D0A">
      <w:pPr>
        <w:pStyle w:val="ListParagraph"/>
        <w:numPr>
          <w:ilvl w:val="0"/>
          <w:numId w:val="15"/>
        </w:numPr>
        <w:spacing w:line="240" w:lineRule="auto"/>
      </w:pPr>
      <w:r>
        <w:t>Section VI.C – Waiver for providing 5’ shoulders where sidewalks are installed</w:t>
      </w:r>
    </w:p>
    <w:p w:rsidR="00C96929" w:rsidRDefault="00C96929" w:rsidP="00C96929">
      <w:pPr>
        <w:spacing w:line="240" w:lineRule="auto"/>
      </w:pPr>
    </w:p>
    <w:p w:rsidR="006D77F5" w:rsidRPr="006D77F5" w:rsidRDefault="006D77F5" w:rsidP="006D77F5">
      <w:pPr>
        <w:ind w:left="720"/>
        <w:rPr>
          <w:lang w:val="en-US"/>
        </w:rPr>
      </w:pPr>
    </w:p>
    <w:p w:rsidR="00CB1972" w:rsidRPr="00133328" w:rsidRDefault="00CB1972" w:rsidP="00CB1972">
      <w:pPr>
        <w:rPr>
          <w:b/>
        </w:rPr>
      </w:pPr>
      <w:r w:rsidRPr="00133328">
        <w:rPr>
          <w:b/>
        </w:rPr>
        <w:t xml:space="preserve">#45-21 Definitive Subdivision Plan – 370 County Road – </w:t>
      </w:r>
      <w:proofErr w:type="spellStart"/>
      <w:r w:rsidRPr="00133328">
        <w:rPr>
          <w:b/>
        </w:rPr>
        <w:t>Entero</w:t>
      </w:r>
      <w:proofErr w:type="spellEnd"/>
      <w:r w:rsidRPr="00133328">
        <w:rPr>
          <w:b/>
        </w:rPr>
        <w:t xml:space="preserve"> Energy, LLC., c/o Prime Engineering, Inc. – Map 64 &amp; 65, Lot(s) 1006, 1008, 1009, 1010 &amp; 1000A, 1000B, and 1001 – Two Lot Subdivision</w:t>
      </w:r>
    </w:p>
    <w:p w:rsidR="00CB1972" w:rsidRDefault="00CB1972" w:rsidP="00CB1972"/>
    <w:p w:rsidR="00133328" w:rsidRPr="00133328" w:rsidRDefault="00133328" w:rsidP="00133328">
      <w:pPr>
        <w:numPr>
          <w:ilvl w:val="0"/>
          <w:numId w:val="7"/>
        </w:numPr>
        <w:rPr>
          <w:lang w:val="en-US"/>
        </w:rPr>
      </w:pPr>
      <w:r w:rsidRPr="00133328">
        <w:rPr>
          <w:lang w:val="en-US"/>
        </w:rPr>
        <w:t>Summary of Definitive Plan</w:t>
      </w:r>
    </w:p>
    <w:p w:rsidR="00133328" w:rsidRPr="00133328" w:rsidRDefault="00133328" w:rsidP="00133328">
      <w:pPr>
        <w:numPr>
          <w:ilvl w:val="1"/>
          <w:numId w:val="7"/>
        </w:numPr>
        <w:rPr>
          <w:lang w:val="en-US"/>
        </w:rPr>
      </w:pPr>
      <w:r w:rsidRPr="00133328">
        <w:rPr>
          <w:lang w:val="en-US"/>
        </w:rPr>
        <w:t>Total Number of Lots: 2</w:t>
      </w:r>
    </w:p>
    <w:p w:rsidR="00133328" w:rsidRPr="00133328" w:rsidRDefault="00133328" w:rsidP="00133328">
      <w:pPr>
        <w:numPr>
          <w:ilvl w:val="1"/>
          <w:numId w:val="7"/>
        </w:numPr>
        <w:rPr>
          <w:lang w:val="en-US"/>
        </w:rPr>
      </w:pPr>
      <w:r w:rsidRPr="00133328">
        <w:rPr>
          <w:lang w:val="en-US"/>
        </w:rPr>
        <w:t>Length of Road: 534 feet</w:t>
      </w:r>
    </w:p>
    <w:p w:rsidR="00133328" w:rsidRPr="00133328" w:rsidRDefault="00133328" w:rsidP="00133328">
      <w:pPr>
        <w:numPr>
          <w:ilvl w:val="1"/>
          <w:numId w:val="7"/>
        </w:numPr>
        <w:rPr>
          <w:lang w:val="en-US"/>
        </w:rPr>
      </w:pPr>
      <w:r w:rsidRPr="00133328">
        <w:rPr>
          <w:lang w:val="en-US"/>
        </w:rPr>
        <w:t xml:space="preserve">What utilities </w:t>
      </w:r>
      <w:proofErr w:type="gramStart"/>
      <w:r w:rsidRPr="00133328">
        <w:rPr>
          <w:lang w:val="en-US"/>
        </w:rPr>
        <w:t>are added</w:t>
      </w:r>
      <w:proofErr w:type="gramEnd"/>
      <w:r w:rsidRPr="00133328">
        <w:rPr>
          <w:lang w:val="en-US"/>
        </w:rPr>
        <w:t xml:space="preserve">? Private </w:t>
      </w:r>
      <w:r w:rsidR="00E35CE1">
        <w:rPr>
          <w:lang w:val="en-US"/>
        </w:rPr>
        <w:t>wells and s</w:t>
      </w:r>
      <w:r w:rsidRPr="00133328">
        <w:rPr>
          <w:lang w:val="en-US"/>
        </w:rPr>
        <w:t>ewer</w:t>
      </w:r>
    </w:p>
    <w:p w:rsidR="00133328" w:rsidRDefault="00133328" w:rsidP="00133328">
      <w:pPr>
        <w:numPr>
          <w:ilvl w:val="1"/>
          <w:numId w:val="7"/>
        </w:numPr>
        <w:rPr>
          <w:lang w:val="en-US"/>
        </w:rPr>
      </w:pPr>
      <w:r w:rsidRPr="00133328">
        <w:rPr>
          <w:lang w:val="en-US"/>
        </w:rPr>
        <w:t xml:space="preserve">Road Design: </w:t>
      </w:r>
    </w:p>
    <w:p w:rsidR="00133328" w:rsidRDefault="00871655" w:rsidP="00133328">
      <w:pPr>
        <w:numPr>
          <w:ilvl w:val="2"/>
          <w:numId w:val="7"/>
        </w:numPr>
        <w:rPr>
          <w:lang w:val="en-US"/>
        </w:rPr>
      </w:pPr>
      <w:r>
        <w:rPr>
          <w:lang w:val="en-US"/>
        </w:rPr>
        <w:t>18’ wide paved road</w:t>
      </w:r>
      <w:r w:rsidR="00133328" w:rsidRPr="00133328">
        <w:rPr>
          <w:lang w:val="en-US"/>
        </w:rPr>
        <w:t xml:space="preserve"> </w:t>
      </w:r>
    </w:p>
    <w:p w:rsidR="00133328" w:rsidRDefault="000F4D0A" w:rsidP="00133328">
      <w:pPr>
        <w:numPr>
          <w:ilvl w:val="2"/>
          <w:numId w:val="7"/>
        </w:numPr>
        <w:rPr>
          <w:lang w:val="en-US"/>
        </w:rPr>
      </w:pPr>
      <w:r>
        <w:rPr>
          <w:lang w:val="en-US"/>
        </w:rPr>
        <w:t>12</w:t>
      </w:r>
      <w:r w:rsidR="00133328">
        <w:rPr>
          <w:lang w:val="en-US"/>
        </w:rPr>
        <w:t>”</w:t>
      </w:r>
      <w:r w:rsidR="00133328" w:rsidRPr="00133328">
        <w:rPr>
          <w:lang w:val="en-US"/>
        </w:rPr>
        <w:t xml:space="preserve"> wide </w:t>
      </w:r>
      <w:r w:rsidR="00133328">
        <w:rPr>
          <w:lang w:val="en-US"/>
        </w:rPr>
        <w:t>cape cod berm</w:t>
      </w:r>
    </w:p>
    <w:p w:rsidR="00133328" w:rsidRDefault="00133328" w:rsidP="00133328">
      <w:pPr>
        <w:numPr>
          <w:ilvl w:val="2"/>
          <w:numId w:val="7"/>
        </w:numPr>
        <w:rPr>
          <w:lang w:val="en-US"/>
        </w:rPr>
      </w:pPr>
      <w:r>
        <w:rPr>
          <w:lang w:val="en-US"/>
        </w:rPr>
        <w:lastRenderedPageBreak/>
        <w:t xml:space="preserve"> 3’ grass shoulders</w:t>
      </w:r>
    </w:p>
    <w:p w:rsidR="00133328" w:rsidRDefault="00133328" w:rsidP="00133328">
      <w:pPr>
        <w:numPr>
          <w:ilvl w:val="2"/>
          <w:numId w:val="7"/>
        </w:numPr>
        <w:rPr>
          <w:lang w:val="en-US"/>
        </w:rPr>
      </w:pPr>
      <w:r>
        <w:rPr>
          <w:lang w:val="en-US"/>
        </w:rPr>
        <w:t>18” rock wall</w:t>
      </w:r>
    </w:p>
    <w:p w:rsidR="00133328" w:rsidRDefault="00133328" w:rsidP="00133328">
      <w:pPr>
        <w:numPr>
          <w:ilvl w:val="2"/>
          <w:numId w:val="7"/>
        </w:numPr>
        <w:rPr>
          <w:lang w:val="en-US"/>
        </w:rPr>
      </w:pPr>
      <w:r>
        <w:rPr>
          <w:lang w:val="en-US"/>
        </w:rPr>
        <w:t>29’ Right of Way</w:t>
      </w:r>
    </w:p>
    <w:p w:rsidR="00133328" w:rsidRDefault="00133328" w:rsidP="00133328">
      <w:pPr>
        <w:numPr>
          <w:ilvl w:val="2"/>
          <w:numId w:val="7"/>
        </w:numPr>
        <w:rPr>
          <w:lang w:val="en-US"/>
        </w:rPr>
      </w:pPr>
      <w:r>
        <w:rPr>
          <w:lang w:val="en-US"/>
        </w:rPr>
        <w:t>Requesting a waiver from 5’ shoulders and sidewalks</w:t>
      </w:r>
    </w:p>
    <w:p w:rsidR="00133328" w:rsidRDefault="00133328" w:rsidP="00133328">
      <w:pPr>
        <w:numPr>
          <w:ilvl w:val="1"/>
          <w:numId w:val="7"/>
        </w:numPr>
        <w:rPr>
          <w:lang w:val="en-US"/>
        </w:rPr>
      </w:pPr>
      <w:r w:rsidRPr="00133328">
        <w:rPr>
          <w:lang w:val="en-US"/>
        </w:rPr>
        <w:t>Acres of each lot: Lot 1 34.21 ac, Lot 2 19.73 ac</w:t>
      </w:r>
    </w:p>
    <w:p w:rsidR="00C96929" w:rsidRDefault="00C96929" w:rsidP="00133328">
      <w:pPr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Proposed </w:t>
      </w:r>
      <w:proofErr w:type="gramStart"/>
      <w:r>
        <w:rPr>
          <w:lang w:val="en-US"/>
        </w:rPr>
        <w:t xml:space="preserve">4,000 </w:t>
      </w:r>
      <w:proofErr w:type="spellStart"/>
      <w:r>
        <w:rPr>
          <w:lang w:val="en-US"/>
        </w:rPr>
        <w:t>s.f</w:t>
      </w:r>
      <w:proofErr w:type="gramEnd"/>
      <w:r>
        <w:rPr>
          <w:lang w:val="en-US"/>
        </w:rPr>
        <w:t>.</w:t>
      </w:r>
      <w:proofErr w:type="spellEnd"/>
      <w:r>
        <w:rPr>
          <w:lang w:val="en-US"/>
        </w:rPr>
        <w:t xml:space="preserve"> wetland replication area due to 3,600 </w:t>
      </w:r>
      <w:proofErr w:type="spellStart"/>
      <w:r>
        <w:rPr>
          <w:lang w:val="en-US"/>
        </w:rPr>
        <w:t>s.f.</w:t>
      </w:r>
      <w:proofErr w:type="spellEnd"/>
      <w:r>
        <w:rPr>
          <w:lang w:val="en-US"/>
        </w:rPr>
        <w:t xml:space="preserve"> impact on wetlands during construction of the road. </w:t>
      </w:r>
    </w:p>
    <w:p w:rsidR="006D77F5" w:rsidRDefault="006D77F5" w:rsidP="006D77F5">
      <w:pPr>
        <w:rPr>
          <w:lang w:val="en-US"/>
        </w:rPr>
      </w:pPr>
    </w:p>
    <w:p w:rsidR="006D77F5" w:rsidRPr="006D77F5" w:rsidRDefault="006D77F5" w:rsidP="006D77F5">
      <w:pPr>
        <w:numPr>
          <w:ilvl w:val="0"/>
          <w:numId w:val="7"/>
        </w:numPr>
        <w:rPr>
          <w:lang w:val="en-US"/>
        </w:rPr>
      </w:pPr>
      <w:r w:rsidRPr="006D77F5">
        <w:rPr>
          <w:lang w:val="en-US"/>
        </w:rPr>
        <w:t>Preliminary Plan: Yes</w:t>
      </w:r>
    </w:p>
    <w:p w:rsidR="006D77F5" w:rsidRPr="006D77F5" w:rsidRDefault="006D77F5" w:rsidP="006D77F5">
      <w:pPr>
        <w:numPr>
          <w:ilvl w:val="0"/>
          <w:numId w:val="7"/>
        </w:numPr>
        <w:rPr>
          <w:lang w:val="en-US"/>
        </w:rPr>
      </w:pPr>
      <w:r w:rsidRPr="006D77F5">
        <w:rPr>
          <w:lang w:val="en-US"/>
        </w:rPr>
        <w:t>Preliminary Plan Filing Date: April 28, 2021</w:t>
      </w:r>
    </w:p>
    <w:p w:rsidR="006D77F5" w:rsidRPr="006D77F5" w:rsidRDefault="006D77F5" w:rsidP="006D77F5">
      <w:pPr>
        <w:numPr>
          <w:ilvl w:val="0"/>
          <w:numId w:val="7"/>
        </w:numPr>
        <w:rPr>
          <w:lang w:val="en-US"/>
        </w:rPr>
      </w:pPr>
      <w:r w:rsidRPr="006D77F5">
        <w:rPr>
          <w:lang w:val="en-US"/>
        </w:rPr>
        <w:t>Date of Decision for Preliminary Plan: May 24, 2021</w:t>
      </w:r>
    </w:p>
    <w:p w:rsidR="006D77F5" w:rsidRPr="006D77F5" w:rsidRDefault="006D77F5" w:rsidP="006D77F5">
      <w:pPr>
        <w:numPr>
          <w:ilvl w:val="0"/>
          <w:numId w:val="7"/>
        </w:numPr>
        <w:rPr>
          <w:lang w:val="en-US"/>
        </w:rPr>
      </w:pPr>
      <w:r w:rsidRPr="006D77F5">
        <w:rPr>
          <w:lang w:val="en-US"/>
        </w:rPr>
        <w:t>Definitive Plan Filing Date: December 2, 2021</w:t>
      </w:r>
    </w:p>
    <w:p w:rsidR="006D77F5" w:rsidRPr="006D77F5" w:rsidRDefault="006D77F5" w:rsidP="006D77F5">
      <w:pPr>
        <w:numPr>
          <w:ilvl w:val="0"/>
          <w:numId w:val="7"/>
        </w:numPr>
        <w:rPr>
          <w:highlight w:val="yellow"/>
          <w:lang w:val="en-US"/>
        </w:rPr>
      </w:pPr>
      <w:r w:rsidRPr="006D77F5">
        <w:rPr>
          <w:highlight w:val="yellow"/>
          <w:lang w:val="en-US"/>
        </w:rPr>
        <w:t>Did it meet the 7 month filing date: No</w:t>
      </w:r>
    </w:p>
    <w:p w:rsidR="006D77F5" w:rsidRDefault="006D77F5" w:rsidP="006D77F5">
      <w:pPr>
        <w:numPr>
          <w:ilvl w:val="0"/>
          <w:numId w:val="7"/>
        </w:numPr>
        <w:rPr>
          <w:lang w:val="en-US"/>
        </w:rPr>
      </w:pPr>
      <w:r w:rsidRPr="006D77F5">
        <w:rPr>
          <w:lang w:val="en-US"/>
        </w:rPr>
        <w:t>Date Public Hearing was opened for the definitive plan: January 10, 2021</w:t>
      </w:r>
    </w:p>
    <w:p w:rsidR="006D77F5" w:rsidRDefault="006D77F5" w:rsidP="006D77F5">
      <w:pPr>
        <w:numPr>
          <w:ilvl w:val="0"/>
          <w:numId w:val="7"/>
        </w:numPr>
        <w:rPr>
          <w:lang w:val="en-US"/>
        </w:rPr>
      </w:pPr>
      <w:r w:rsidRPr="006D77F5">
        <w:rPr>
          <w:lang w:val="en-US"/>
        </w:rPr>
        <w:t>Date to render a decision: March 2, 2022</w:t>
      </w:r>
    </w:p>
    <w:p w:rsidR="006D77F5" w:rsidRPr="006D77F5" w:rsidRDefault="006D77F5" w:rsidP="006D77F5">
      <w:pPr>
        <w:pStyle w:val="ListParagraph"/>
        <w:numPr>
          <w:ilvl w:val="0"/>
          <w:numId w:val="7"/>
        </w:numPr>
        <w:spacing w:line="240" w:lineRule="auto"/>
      </w:pPr>
      <w:r>
        <w:t>Approved Special Permit: No</w:t>
      </w:r>
    </w:p>
    <w:p w:rsidR="006D77F5" w:rsidRPr="00133328" w:rsidRDefault="006D77F5" w:rsidP="006D77F5">
      <w:pPr>
        <w:rPr>
          <w:lang w:val="en-US"/>
        </w:rPr>
      </w:pPr>
    </w:p>
    <w:p w:rsidR="00C96929" w:rsidRDefault="00C96929" w:rsidP="00C96929">
      <w:pPr>
        <w:spacing w:line="240" w:lineRule="auto"/>
      </w:pPr>
      <w:r>
        <w:t>Waivers:</w:t>
      </w:r>
    </w:p>
    <w:p w:rsidR="000F4D0A" w:rsidRDefault="000F4D0A" w:rsidP="000F4D0A">
      <w:pPr>
        <w:pStyle w:val="ListParagraph"/>
        <w:numPr>
          <w:ilvl w:val="0"/>
          <w:numId w:val="11"/>
        </w:numPr>
        <w:spacing w:line="240" w:lineRule="auto"/>
      </w:pPr>
      <w:r>
        <w:t>Section V.C.3 – Waiver for the minimum width of a right-of-way</w:t>
      </w:r>
    </w:p>
    <w:p w:rsidR="000F4D0A" w:rsidRDefault="000F4D0A" w:rsidP="000F4D0A">
      <w:pPr>
        <w:pStyle w:val="ListParagraph"/>
        <w:numPr>
          <w:ilvl w:val="0"/>
          <w:numId w:val="11"/>
        </w:numPr>
        <w:spacing w:line="240" w:lineRule="auto"/>
      </w:pPr>
      <w:r>
        <w:t>Section V.C.4 – Waiver for grading of streets no less than 0.75%</w:t>
      </w:r>
    </w:p>
    <w:p w:rsidR="008978C2" w:rsidRDefault="008978C2" w:rsidP="000F4D0A">
      <w:pPr>
        <w:pStyle w:val="ListParagraph"/>
        <w:numPr>
          <w:ilvl w:val="0"/>
          <w:numId w:val="11"/>
        </w:numPr>
        <w:spacing w:line="240" w:lineRule="auto"/>
      </w:pPr>
      <w:r>
        <w:t>Section VI.B – Waiver for having underground utilities</w:t>
      </w:r>
    </w:p>
    <w:p w:rsidR="000F4D0A" w:rsidRDefault="00043A81" w:rsidP="000F4D0A">
      <w:pPr>
        <w:pStyle w:val="ListParagraph"/>
        <w:numPr>
          <w:ilvl w:val="0"/>
          <w:numId w:val="11"/>
        </w:numPr>
        <w:spacing w:line="240" w:lineRule="auto"/>
      </w:pPr>
      <w:r>
        <w:t>Section VI.C - Waiver for</w:t>
      </w:r>
      <w:r w:rsidR="000F4D0A">
        <w:t xml:space="preserve"> providing 5’ shoulders</w:t>
      </w:r>
    </w:p>
    <w:p w:rsidR="000F4D0A" w:rsidRDefault="000F4D0A" w:rsidP="000F4D0A">
      <w:pPr>
        <w:pStyle w:val="ListParagraph"/>
        <w:numPr>
          <w:ilvl w:val="0"/>
          <w:numId w:val="11"/>
        </w:numPr>
        <w:spacing w:line="240" w:lineRule="auto"/>
      </w:pPr>
      <w:r>
        <w:t>Section VI.D – Waiver for providing street lights</w:t>
      </w:r>
    </w:p>
    <w:p w:rsidR="000F4D0A" w:rsidRDefault="000F4D0A" w:rsidP="000F4D0A">
      <w:pPr>
        <w:pStyle w:val="ListParagraph"/>
        <w:numPr>
          <w:ilvl w:val="0"/>
          <w:numId w:val="11"/>
        </w:numPr>
        <w:spacing w:line="240" w:lineRule="auto"/>
      </w:pPr>
      <w:r>
        <w:t>Section VI.E.- Waiver for providing street signs</w:t>
      </w:r>
    </w:p>
    <w:p w:rsidR="000F4D0A" w:rsidRDefault="000F4D0A" w:rsidP="000F4D0A">
      <w:pPr>
        <w:pStyle w:val="ListParagraph"/>
        <w:numPr>
          <w:ilvl w:val="0"/>
          <w:numId w:val="11"/>
        </w:numPr>
        <w:spacing w:line="240" w:lineRule="auto"/>
      </w:pPr>
      <w:r>
        <w:t>Section VI.F – Waiver for providing street trees</w:t>
      </w:r>
    </w:p>
    <w:p w:rsidR="000F4D0A" w:rsidRDefault="00043A81" w:rsidP="000F4D0A">
      <w:pPr>
        <w:pStyle w:val="ListParagraph"/>
        <w:numPr>
          <w:ilvl w:val="0"/>
          <w:numId w:val="11"/>
        </w:numPr>
        <w:spacing w:line="240" w:lineRule="auto"/>
      </w:pPr>
      <w:r>
        <w:t>Section VI.G - Waiver for</w:t>
      </w:r>
      <w:r w:rsidR="000F4D0A">
        <w:t xml:space="preserve"> providing sidewalks</w:t>
      </w:r>
    </w:p>
    <w:p w:rsidR="00F0303B" w:rsidRDefault="00F0303B" w:rsidP="00F0303B">
      <w:pPr>
        <w:spacing w:line="240" w:lineRule="auto"/>
      </w:pPr>
    </w:p>
    <w:p w:rsidR="00F0303B" w:rsidRDefault="00F0303B" w:rsidP="00F0303B">
      <w:pPr>
        <w:spacing w:line="240" w:lineRule="auto"/>
      </w:pPr>
      <w:r>
        <w:t>Recommendation:</w:t>
      </w:r>
    </w:p>
    <w:p w:rsidR="00F0303B" w:rsidRPr="0060281C" w:rsidRDefault="00F0303B" w:rsidP="00F0303B">
      <w:pPr>
        <w:pStyle w:val="ListParagraph"/>
        <w:numPr>
          <w:ilvl w:val="0"/>
          <w:numId w:val="17"/>
        </w:numPr>
        <w:spacing w:line="240" w:lineRule="auto"/>
      </w:pPr>
      <w:r>
        <w:t xml:space="preserve">The plan shows lines of grade on the plan but does not identify the grading on the proposed road. The proposed plan should properly identify the grading on the road. </w:t>
      </w:r>
    </w:p>
    <w:p w:rsidR="00133328" w:rsidRDefault="00133328" w:rsidP="00CB1972"/>
    <w:p w:rsidR="00CB1972" w:rsidRPr="00133328" w:rsidRDefault="00CB1972" w:rsidP="00CB1972">
      <w:pPr>
        <w:rPr>
          <w:b/>
        </w:rPr>
      </w:pPr>
      <w:r w:rsidRPr="00133328">
        <w:rPr>
          <w:b/>
        </w:rPr>
        <w:t>#46-21 Definitive Subdivision Plan – 1-13 North Carver Road – LSE Tucana, LLC., c/o Prime Engineering, Inc. – Map 103, Lot(s) 1037, 1038, 1039 – Two Lot Subdivision</w:t>
      </w:r>
    </w:p>
    <w:p w:rsidR="00CB1972" w:rsidRDefault="00CB1972" w:rsidP="00CB1972">
      <w:pPr>
        <w:rPr>
          <w:b/>
        </w:rPr>
      </w:pPr>
    </w:p>
    <w:p w:rsidR="000D1DFF" w:rsidRPr="000D1DFF" w:rsidRDefault="000D1DFF" w:rsidP="000D1DFF">
      <w:pPr>
        <w:numPr>
          <w:ilvl w:val="0"/>
          <w:numId w:val="8"/>
        </w:numPr>
        <w:rPr>
          <w:lang w:val="en-US"/>
        </w:rPr>
      </w:pPr>
      <w:r w:rsidRPr="000D1DFF">
        <w:rPr>
          <w:lang w:val="en-US"/>
        </w:rPr>
        <w:t>Summary of Definitive Plan</w:t>
      </w:r>
    </w:p>
    <w:p w:rsidR="000D1DFF" w:rsidRPr="000D1DFF" w:rsidRDefault="000D1DFF" w:rsidP="000D1DFF">
      <w:pPr>
        <w:numPr>
          <w:ilvl w:val="1"/>
          <w:numId w:val="8"/>
        </w:numPr>
        <w:rPr>
          <w:lang w:val="en-US"/>
        </w:rPr>
      </w:pPr>
      <w:r w:rsidRPr="000D1DFF">
        <w:rPr>
          <w:lang w:val="en-US"/>
        </w:rPr>
        <w:t>Total Number of Lots: 2</w:t>
      </w:r>
    </w:p>
    <w:p w:rsidR="000D1DFF" w:rsidRPr="000D1DFF" w:rsidRDefault="000D1DFF" w:rsidP="000D1DFF">
      <w:pPr>
        <w:numPr>
          <w:ilvl w:val="1"/>
          <w:numId w:val="8"/>
        </w:numPr>
        <w:rPr>
          <w:lang w:val="en-US"/>
        </w:rPr>
      </w:pPr>
      <w:r w:rsidRPr="000D1DFF">
        <w:rPr>
          <w:lang w:val="en-US"/>
        </w:rPr>
        <w:t>Length of Road: 420</w:t>
      </w:r>
    </w:p>
    <w:p w:rsidR="000D1DFF" w:rsidRPr="000D1DFF" w:rsidRDefault="000D1DFF" w:rsidP="000D1DFF">
      <w:pPr>
        <w:numPr>
          <w:ilvl w:val="1"/>
          <w:numId w:val="8"/>
        </w:numPr>
        <w:rPr>
          <w:lang w:val="en-US"/>
        </w:rPr>
      </w:pPr>
      <w:r w:rsidRPr="000D1DFF">
        <w:rPr>
          <w:lang w:val="en-US"/>
        </w:rPr>
        <w:t xml:space="preserve">What utilities </w:t>
      </w:r>
      <w:proofErr w:type="gramStart"/>
      <w:r w:rsidRPr="000D1DFF">
        <w:rPr>
          <w:lang w:val="en-US"/>
        </w:rPr>
        <w:t>are added</w:t>
      </w:r>
      <w:proofErr w:type="gramEnd"/>
      <w:r w:rsidRPr="000D1DFF">
        <w:rPr>
          <w:lang w:val="en-US"/>
        </w:rPr>
        <w:t>? Private Water and Sewer</w:t>
      </w:r>
    </w:p>
    <w:p w:rsidR="000D1DFF" w:rsidRDefault="000D1DFF" w:rsidP="000D1DFF">
      <w:pPr>
        <w:numPr>
          <w:ilvl w:val="1"/>
          <w:numId w:val="8"/>
        </w:numPr>
        <w:rPr>
          <w:lang w:val="en-US"/>
        </w:rPr>
      </w:pPr>
      <w:r w:rsidRPr="00133328">
        <w:rPr>
          <w:lang w:val="en-US"/>
        </w:rPr>
        <w:t xml:space="preserve">Road Design: </w:t>
      </w:r>
    </w:p>
    <w:p w:rsidR="000D1DFF" w:rsidRDefault="000D1DFF" w:rsidP="000D1DFF">
      <w:pPr>
        <w:numPr>
          <w:ilvl w:val="2"/>
          <w:numId w:val="8"/>
        </w:numPr>
        <w:rPr>
          <w:lang w:val="en-US"/>
        </w:rPr>
      </w:pPr>
      <w:r w:rsidRPr="00133328">
        <w:rPr>
          <w:lang w:val="en-US"/>
        </w:rPr>
        <w:t xml:space="preserve">18’ wide paved road w/ </w:t>
      </w:r>
    </w:p>
    <w:p w:rsidR="000D1DFF" w:rsidRDefault="000D1DFF" w:rsidP="000D1DFF">
      <w:pPr>
        <w:numPr>
          <w:ilvl w:val="2"/>
          <w:numId w:val="8"/>
        </w:numPr>
        <w:rPr>
          <w:lang w:val="en-US"/>
        </w:rPr>
      </w:pPr>
      <w:r w:rsidRPr="00133328">
        <w:rPr>
          <w:lang w:val="en-US"/>
        </w:rPr>
        <w:t>12’</w:t>
      </w:r>
      <w:r>
        <w:rPr>
          <w:lang w:val="en-US"/>
        </w:rPr>
        <w:t>”</w:t>
      </w:r>
      <w:r w:rsidRPr="00133328">
        <w:rPr>
          <w:lang w:val="en-US"/>
        </w:rPr>
        <w:t xml:space="preserve"> wide </w:t>
      </w:r>
      <w:r>
        <w:rPr>
          <w:lang w:val="en-US"/>
        </w:rPr>
        <w:t>cape cod berm</w:t>
      </w:r>
    </w:p>
    <w:p w:rsidR="000D1DFF" w:rsidRPr="000D1DFF" w:rsidRDefault="000D1DFF" w:rsidP="000D1DFF">
      <w:pPr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5’ grass shoulders</w:t>
      </w:r>
    </w:p>
    <w:p w:rsidR="000D1DFF" w:rsidRDefault="000D1DFF" w:rsidP="000D1DFF">
      <w:pPr>
        <w:numPr>
          <w:ilvl w:val="2"/>
          <w:numId w:val="8"/>
        </w:numPr>
        <w:rPr>
          <w:lang w:val="en-US"/>
        </w:rPr>
      </w:pPr>
      <w:r>
        <w:rPr>
          <w:lang w:val="en-US"/>
        </w:rPr>
        <w:t>30’ Right of Way</w:t>
      </w:r>
    </w:p>
    <w:p w:rsidR="000D1DFF" w:rsidRDefault="005E7AA9" w:rsidP="000D1DFF">
      <w:pPr>
        <w:numPr>
          <w:ilvl w:val="2"/>
          <w:numId w:val="8"/>
        </w:numPr>
        <w:rPr>
          <w:lang w:val="en-US"/>
        </w:rPr>
      </w:pPr>
      <w:r>
        <w:rPr>
          <w:lang w:val="en-US"/>
        </w:rPr>
        <w:t>Requesting a waiver from si</w:t>
      </w:r>
      <w:r w:rsidR="000D1DFF">
        <w:rPr>
          <w:lang w:val="en-US"/>
        </w:rPr>
        <w:t>dewalks</w:t>
      </w:r>
    </w:p>
    <w:p w:rsidR="006D77F5" w:rsidRDefault="000D1DFF" w:rsidP="006D77F5">
      <w:pPr>
        <w:numPr>
          <w:ilvl w:val="1"/>
          <w:numId w:val="8"/>
        </w:numPr>
        <w:rPr>
          <w:lang w:val="en-US"/>
        </w:rPr>
      </w:pPr>
      <w:r w:rsidRPr="000D1DFF">
        <w:rPr>
          <w:lang w:val="en-US"/>
        </w:rPr>
        <w:t>Acres of each lot</w:t>
      </w:r>
      <w:r w:rsidR="006D77F5">
        <w:rPr>
          <w:lang w:val="en-US"/>
        </w:rPr>
        <w:t>: Lot 1 16.28 ac, Lot 2 18.9 ac</w:t>
      </w:r>
    </w:p>
    <w:p w:rsidR="006D77F5" w:rsidRDefault="006D77F5" w:rsidP="006D77F5">
      <w:pPr>
        <w:rPr>
          <w:lang w:val="en-US"/>
        </w:rPr>
      </w:pPr>
    </w:p>
    <w:p w:rsidR="006D77F5" w:rsidRPr="006D77F5" w:rsidRDefault="006D77F5" w:rsidP="006D77F5">
      <w:pPr>
        <w:numPr>
          <w:ilvl w:val="0"/>
          <w:numId w:val="8"/>
        </w:numPr>
        <w:rPr>
          <w:lang w:val="en-US"/>
        </w:rPr>
      </w:pPr>
      <w:r w:rsidRPr="006D77F5">
        <w:rPr>
          <w:lang w:val="en-US"/>
        </w:rPr>
        <w:t>Preliminary Plan: Yes</w:t>
      </w:r>
    </w:p>
    <w:p w:rsidR="006D77F5" w:rsidRPr="006D77F5" w:rsidRDefault="006D77F5" w:rsidP="006D77F5">
      <w:pPr>
        <w:numPr>
          <w:ilvl w:val="0"/>
          <w:numId w:val="8"/>
        </w:numPr>
        <w:rPr>
          <w:lang w:val="en-US"/>
        </w:rPr>
      </w:pPr>
      <w:r w:rsidRPr="006D77F5">
        <w:rPr>
          <w:lang w:val="en-US"/>
        </w:rPr>
        <w:t>Preliminary Plan Filing Date: April 28, 2021</w:t>
      </w:r>
    </w:p>
    <w:p w:rsidR="006D77F5" w:rsidRPr="006D77F5" w:rsidRDefault="006D77F5" w:rsidP="006D77F5">
      <w:pPr>
        <w:numPr>
          <w:ilvl w:val="0"/>
          <w:numId w:val="8"/>
        </w:numPr>
        <w:rPr>
          <w:lang w:val="en-US"/>
        </w:rPr>
      </w:pPr>
      <w:r w:rsidRPr="006D77F5">
        <w:rPr>
          <w:lang w:val="en-US"/>
        </w:rPr>
        <w:t>Date of Decision for Preliminary Plan: May 24, 2021</w:t>
      </w:r>
    </w:p>
    <w:p w:rsidR="006D77F5" w:rsidRPr="006D77F5" w:rsidRDefault="006D77F5" w:rsidP="006D77F5">
      <w:pPr>
        <w:numPr>
          <w:ilvl w:val="0"/>
          <w:numId w:val="8"/>
        </w:numPr>
        <w:rPr>
          <w:lang w:val="en-US"/>
        </w:rPr>
      </w:pPr>
      <w:r w:rsidRPr="006D77F5">
        <w:rPr>
          <w:lang w:val="en-US"/>
        </w:rPr>
        <w:t>Definitive Plan Filing Date: December 2, 2021</w:t>
      </w:r>
    </w:p>
    <w:p w:rsidR="006D77F5" w:rsidRPr="005A71CD" w:rsidRDefault="006D77F5" w:rsidP="006D77F5">
      <w:pPr>
        <w:numPr>
          <w:ilvl w:val="0"/>
          <w:numId w:val="8"/>
        </w:numPr>
        <w:rPr>
          <w:highlight w:val="yellow"/>
          <w:lang w:val="en-US"/>
        </w:rPr>
      </w:pPr>
      <w:r w:rsidRPr="005A71CD">
        <w:rPr>
          <w:highlight w:val="yellow"/>
          <w:lang w:val="en-US"/>
        </w:rPr>
        <w:t>Did it meet the 7 month filing date: No</w:t>
      </w:r>
    </w:p>
    <w:p w:rsidR="006D77F5" w:rsidRPr="006D77F5" w:rsidRDefault="006D77F5" w:rsidP="006D77F5">
      <w:pPr>
        <w:numPr>
          <w:ilvl w:val="0"/>
          <w:numId w:val="8"/>
        </w:numPr>
        <w:rPr>
          <w:lang w:val="en-US"/>
        </w:rPr>
      </w:pPr>
      <w:r w:rsidRPr="006D77F5">
        <w:rPr>
          <w:lang w:val="en-US"/>
        </w:rPr>
        <w:t>Date Public Hearing was opened for the definitive plan: January 10, 2021</w:t>
      </w:r>
    </w:p>
    <w:p w:rsidR="006D77F5" w:rsidRPr="006D77F5" w:rsidRDefault="006D77F5" w:rsidP="006D77F5">
      <w:pPr>
        <w:numPr>
          <w:ilvl w:val="0"/>
          <w:numId w:val="8"/>
        </w:numPr>
        <w:rPr>
          <w:lang w:val="en-US"/>
        </w:rPr>
      </w:pPr>
      <w:r w:rsidRPr="006D77F5">
        <w:rPr>
          <w:lang w:val="en-US"/>
        </w:rPr>
        <w:t>Date to render a decision: March 2, 2022</w:t>
      </w:r>
    </w:p>
    <w:p w:rsidR="006D77F5" w:rsidRDefault="006D77F5" w:rsidP="006D77F5">
      <w:pPr>
        <w:pStyle w:val="ListParagraph"/>
        <w:numPr>
          <w:ilvl w:val="0"/>
          <w:numId w:val="8"/>
        </w:numPr>
        <w:spacing w:line="240" w:lineRule="auto"/>
      </w:pPr>
      <w:r>
        <w:t>Approved Special Permit: No</w:t>
      </w:r>
    </w:p>
    <w:p w:rsidR="006D77F5" w:rsidRDefault="006D77F5" w:rsidP="006D77F5">
      <w:pPr>
        <w:rPr>
          <w:lang w:val="en-US"/>
        </w:rPr>
      </w:pPr>
    </w:p>
    <w:p w:rsidR="0060281C" w:rsidRDefault="0060281C" w:rsidP="000F4D0A">
      <w:pPr>
        <w:spacing w:line="240" w:lineRule="auto"/>
      </w:pPr>
      <w:r w:rsidRPr="0060281C">
        <w:t>Waivers:</w:t>
      </w:r>
    </w:p>
    <w:p w:rsidR="00A07F2F" w:rsidRDefault="00A07F2F" w:rsidP="0060281C">
      <w:pPr>
        <w:pStyle w:val="ListParagraph"/>
        <w:numPr>
          <w:ilvl w:val="0"/>
          <w:numId w:val="12"/>
        </w:numPr>
        <w:spacing w:line="240" w:lineRule="auto"/>
      </w:pPr>
      <w:r>
        <w:t>Section V.C.3 – Waiver for the minimum width of a right-of-way</w:t>
      </w:r>
    </w:p>
    <w:p w:rsidR="00A07F2F" w:rsidRDefault="00A07F2F" w:rsidP="0060281C">
      <w:pPr>
        <w:pStyle w:val="ListParagraph"/>
        <w:numPr>
          <w:ilvl w:val="0"/>
          <w:numId w:val="12"/>
        </w:numPr>
        <w:spacing w:line="240" w:lineRule="auto"/>
      </w:pPr>
      <w:r>
        <w:t>Section V.C.4 – Waiver for grading of streets no less than 0.75%</w:t>
      </w:r>
    </w:p>
    <w:p w:rsidR="000059F3" w:rsidRDefault="000059F3" w:rsidP="0060281C">
      <w:pPr>
        <w:pStyle w:val="ListParagraph"/>
        <w:numPr>
          <w:ilvl w:val="0"/>
          <w:numId w:val="12"/>
        </w:numPr>
        <w:spacing w:line="240" w:lineRule="auto"/>
      </w:pPr>
      <w:r>
        <w:t>Section VI.D – Waiver for providing street lights</w:t>
      </w:r>
    </w:p>
    <w:p w:rsidR="000059F3" w:rsidRDefault="000059F3" w:rsidP="0060281C">
      <w:pPr>
        <w:pStyle w:val="ListParagraph"/>
        <w:numPr>
          <w:ilvl w:val="0"/>
          <w:numId w:val="12"/>
        </w:numPr>
        <w:spacing w:line="240" w:lineRule="auto"/>
      </w:pPr>
      <w:r>
        <w:t>Section VI.E.- Waiver for providing street signs</w:t>
      </w:r>
    </w:p>
    <w:p w:rsidR="000059F3" w:rsidRDefault="000059F3" w:rsidP="0060281C">
      <w:pPr>
        <w:pStyle w:val="ListParagraph"/>
        <w:numPr>
          <w:ilvl w:val="0"/>
          <w:numId w:val="12"/>
        </w:numPr>
        <w:spacing w:line="240" w:lineRule="auto"/>
      </w:pPr>
      <w:r>
        <w:t>Section VI.F – Waiver for providing street trees</w:t>
      </w:r>
    </w:p>
    <w:p w:rsidR="000F4D0A" w:rsidRPr="0060281C" w:rsidRDefault="000F4D0A" w:rsidP="0060281C">
      <w:pPr>
        <w:pStyle w:val="ListParagraph"/>
        <w:numPr>
          <w:ilvl w:val="0"/>
          <w:numId w:val="12"/>
        </w:numPr>
        <w:spacing w:line="240" w:lineRule="auto"/>
      </w:pPr>
      <w:r>
        <w:t>Section VI.G - Waiver from providing sidewalks</w:t>
      </w:r>
    </w:p>
    <w:p w:rsidR="0060281C" w:rsidRPr="006D77F5" w:rsidRDefault="0060281C" w:rsidP="006D77F5">
      <w:pPr>
        <w:rPr>
          <w:lang w:val="en-US"/>
        </w:rPr>
      </w:pPr>
    </w:p>
    <w:p w:rsidR="000D1DFF" w:rsidRPr="00133328" w:rsidRDefault="000D1DFF" w:rsidP="00CB1972">
      <w:pPr>
        <w:rPr>
          <w:b/>
        </w:rPr>
      </w:pPr>
    </w:p>
    <w:p w:rsidR="00CB1972" w:rsidRPr="00133328" w:rsidRDefault="00CB1972" w:rsidP="00CB1972">
      <w:pPr>
        <w:rPr>
          <w:b/>
        </w:rPr>
      </w:pPr>
      <w:r w:rsidRPr="00133328">
        <w:rPr>
          <w:b/>
        </w:rPr>
        <w:t>#47-21 Definitive Subdivision Plan – 91 &amp; 101 Fearing Hill Road – Wareham MA 3, LLC., c/o Atlantic Design Engineers, Inc. –</w:t>
      </w:r>
      <w:r w:rsidR="00CF171A">
        <w:rPr>
          <w:b/>
        </w:rPr>
        <w:t xml:space="preserve"> Map 91 &amp; 74, Lot(s) 1000 &amp; 100</w:t>
      </w:r>
      <w:r w:rsidRPr="00133328">
        <w:rPr>
          <w:b/>
        </w:rPr>
        <w:t>7– Two Lot Subdivision</w:t>
      </w:r>
    </w:p>
    <w:p w:rsidR="00CB1972" w:rsidRDefault="00CB1972" w:rsidP="00CB1972"/>
    <w:p w:rsidR="00BC2B5A" w:rsidRPr="00BC2B5A" w:rsidRDefault="00BC2B5A" w:rsidP="00BC2B5A">
      <w:pPr>
        <w:numPr>
          <w:ilvl w:val="0"/>
          <w:numId w:val="9"/>
        </w:numPr>
        <w:rPr>
          <w:lang w:val="en-US"/>
        </w:rPr>
      </w:pPr>
      <w:r w:rsidRPr="00BC2B5A">
        <w:rPr>
          <w:lang w:val="en-US"/>
        </w:rPr>
        <w:t>Summary of Definitive Plan</w:t>
      </w:r>
    </w:p>
    <w:p w:rsidR="00BC2B5A" w:rsidRPr="00BC2B5A" w:rsidRDefault="00BC2B5A" w:rsidP="00BC2B5A">
      <w:pPr>
        <w:numPr>
          <w:ilvl w:val="1"/>
          <w:numId w:val="9"/>
        </w:numPr>
        <w:rPr>
          <w:lang w:val="en-US"/>
        </w:rPr>
      </w:pPr>
      <w:r w:rsidRPr="00BC2B5A">
        <w:rPr>
          <w:lang w:val="en-US"/>
        </w:rPr>
        <w:t>Total Number of Lots: 2</w:t>
      </w:r>
    </w:p>
    <w:p w:rsidR="00BC2B5A" w:rsidRPr="00BC2B5A" w:rsidRDefault="00BC2B5A" w:rsidP="00BC2B5A">
      <w:pPr>
        <w:numPr>
          <w:ilvl w:val="1"/>
          <w:numId w:val="9"/>
        </w:numPr>
        <w:rPr>
          <w:lang w:val="en-US"/>
        </w:rPr>
      </w:pPr>
      <w:r w:rsidRPr="00BC2B5A">
        <w:rPr>
          <w:lang w:val="en-US"/>
        </w:rPr>
        <w:t>Length of Road 154 feet</w:t>
      </w:r>
    </w:p>
    <w:p w:rsidR="00BC2B5A" w:rsidRPr="00BC2B5A" w:rsidRDefault="00BC2B5A" w:rsidP="00BC2B5A">
      <w:pPr>
        <w:numPr>
          <w:ilvl w:val="1"/>
          <w:numId w:val="9"/>
        </w:numPr>
        <w:rPr>
          <w:lang w:val="en-US"/>
        </w:rPr>
      </w:pPr>
      <w:r w:rsidRPr="00BC2B5A">
        <w:rPr>
          <w:lang w:val="en-US"/>
        </w:rPr>
        <w:t>What utilities are added: Town Water, Private Septic</w:t>
      </w:r>
    </w:p>
    <w:p w:rsidR="00BC2B5A" w:rsidRDefault="00BC2B5A" w:rsidP="00BC2B5A">
      <w:pPr>
        <w:numPr>
          <w:ilvl w:val="1"/>
          <w:numId w:val="9"/>
        </w:numPr>
        <w:rPr>
          <w:lang w:val="en-US"/>
        </w:rPr>
      </w:pPr>
      <w:r w:rsidRPr="00BC2B5A">
        <w:rPr>
          <w:lang w:val="en-US"/>
        </w:rPr>
        <w:t xml:space="preserve">Road Design: </w:t>
      </w:r>
    </w:p>
    <w:p w:rsidR="00BC2B5A" w:rsidRDefault="00BC2B5A" w:rsidP="00BC2B5A">
      <w:pPr>
        <w:numPr>
          <w:ilvl w:val="2"/>
          <w:numId w:val="9"/>
        </w:numPr>
        <w:rPr>
          <w:lang w:val="en-US"/>
        </w:rPr>
      </w:pPr>
      <w:r>
        <w:rPr>
          <w:lang w:val="en-US"/>
        </w:rPr>
        <w:t>9’ wide paved travel lanes</w:t>
      </w:r>
    </w:p>
    <w:p w:rsidR="00BC2B5A" w:rsidRDefault="00BC2B5A" w:rsidP="00BC2B5A">
      <w:pPr>
        <w:numPr>
          <w:ilvl w:val="2"/>
          <w:numId w:val="9"/>
        </w:numPr>
        <w:rPr>
          <w:lang w:val="en-US"/>
        </w:rPr>
      </w:pPr>
      <w:r>
        <w:rPr>
          <w:lang w:val="en-US"/>
        </w:rPr>
        <w:t>5’ wide grass shoulder on sidewalk side</w:t>
      </w:r>
    </w:p>
    <w:p w:rsidR="00BC2B5A" w:rsidRDefault="00BC2B5A" w:rsidP="00BC2B5A">
      <w:pPr>
        <w:numPr>
          <w:ilvl w:val="2"/>
          <w:numId w:val="9"/>
        </w:numPr>
        <w:rPr>
          <w:lang w:val="en-US"/>
        </w:rPr>
      </w:pPr>
      <w:r>
        <w:rPr>
          <w:lang w:val="en-US"/>
        </w:rPr>
        <w:t>5’ wide sidewalk</w:t>
      </w:r>
    </w:p>
    <w:p w:rsidR="00BC2B5A" w:rsidRDefault="00BC2B5A" w:rsidP="00BC2B5A">
      <w:pPr>
        <w:numPr>
          <w:ilvl w:val="2"/>
          <w:numId w:val="9"/>
        </w:numPr>
        <w:rPr>
          <w:lang w:val="en-US"/>
        </w:rPr>
      </w:pPr>
      <w:r>
        <w:rPr>
          <w:lang w:val="en-US"/>
        </w:rPr>
        <w:t>10’ wide sidewalk on the side opposite of the sidewalk</w:t>
      </w:r>
    </w:p>
    <w:p w:rsidR="00BC2B5A" w:rsidRDefault="00BC2B5A" w:rsidP="00BC2B5A">
      <w:pPr>
        <w:numPr>
          <w:ilvl w:val="2"/>
          <w:numId w:val="9"/>
        </w:numPr>
        <w:rPr>
          <w:lang w:val="en-US"/>
        </w:rPr>
      </w:pPr>
      <w:r>
        <w:rPr>
          <w:lang w:val="en-US"/>
        </w:rPr>
        <w:t>12” cape cod berm</w:t>
      </w:r>
    </w:p>
    <w:p w:rsidR="00BC2B5A" w:rsidRDefault="00BC2B5A" w:rsidP="00BC2B5A">
      <w:pPr>
        <w:numPr>
          <w:ilvl w:val="2"/>
          <w:numId w:val="9"/>
        </w:numPr>
        <w:rPr>
          <w:lang w:val="en-US"/>
        </w:rPr>
      </w:pPr>
      <w:r>
        <w:rPr>
          <w:lang w:val="en-US"/>
        </w:rPr>
        <w:t>40’ Right of Way</w:t>
      </w:r>
    </w:p>
    <w:p w:rsidR="00BC2B5A" w:rsidRPr="00BC2B5A" w:rsidRDefault="00BC2B5A" w:rsidP="00BC2B5A">
      <w:pPr>
        <w:numPr>
          <w:ilvl w:val="2"/>
          <w:numId w:val="9"/>
        </w:numPr>
        <w:rPr>
          <w:lang w:val="en-US"/>
        </w:rPr>
      </w:pPr>
      <w:r>
        <w:rPr>
          <w:lang w:val="en-US"/>
        </w:rPr>
        <w:t xml:space="preserve">If this is approved the applicant agrees to build an </w:t>
      </w:r>
      <w:r w:rsidRPr="00BC2B5A">
        <w:rPr>
          <w:lang w:val="en-US"/>
        </w:rPr>
        <w:t>18’ wide gravel road that wil</w:t>
      </w:r>
      <w:r>
        <w:rPr>
          <w:lang w:val="en-US"/>
        </w:rPr>
        <w:t>l provide access to a solar lot</w:t>
      </w:r>
    </w:p>
    <w:p w:rsidR="006D77F5" w:rsidRDefault="00BC2B5A" w:rsidP="006D77F5">
      <w:pPr>
        <w:numPr>
          <w:ilvl w:val="1"/>
          <w:numId w:val="9"/>
        </w:numPr>
        <w:rPr>
          <w:lang w:val="en-US"/>
        </w:rPr>
      </w:pPr>
      <w:r w:rsidRPr="00BC2B5A">
        <w:rPr>
          <w:lang w:val="en-US"/>
        </w:rPr>
        <w:t>Acres of each lot: Lot 1 5.01 ac, Lot 2 39.20 ac</w:t>
      </w:r>
    </w:p>
    <w:p w:rsidR="006D77F5" w:rsidRDefault="006D77F5" w:rsidP="006D77F5">
      <w:pPr>
        <w:rPr>
          <w:lang w:val="en-US"/>
        </w:rPr>
      </w:pPr>
    </w:p>
    <w:p w:rsidR="006D77F5" w:rsidRPr="006D77F5" w:rsidRDefault="006D77F5" w:rsidP="006D77F5">
      <w:pPr>
        <w:numPr>
          <w:ilvl w:val="0"/>
          <w:numId w:val="9"/>
        </w:numPr>
        <w:rPr>
          <w:lang w:val="en-US"/>
        </w:rPr>
      </w:pPr>
      <w:r w:rsidRPr="006D77F5">
        <w:rPr>
          <w:lang w:val="en-US"/>
        </w:rPr>
        <w:t>Preliminary Plan: Yes</w:t>
      </w:r>
    </w:p>
    <w:p w:rsidR="006D77F5" w:rsidRPr="006D77F5" w:rsidRDefault="006D77F5" w:rsidP="006D77F5">
      <w:pPr>
        <w:numPr>
          <w:ilvl w:val="0"/>
          <w:numId w:val="9"/>
        </w:numPr>
        <w:rPr>
          <w:lang w:val="en-US"/>
        </w:rPr>
      </w:pPr>
      <w:r w:rsidRPr="006D77F5">
        <w:rPr>
          <w:lang w:val="en-US"/>
        </w:rPr>
        <w:t>Preliminary Plan Filing Date: May 5, 2021</w:t>
      </w:r>
    </w:p>
    <w:p w:rsidR="006D77F5" w:rsidRPr="006D77F5" w:rsidRDefault="006D77F5" w:rsidP="006D77F5">
      <w:pPr>
        <w:numPr>
          <w:ilvl w:val="0"/>
          <w:numId w:val="9"/>
        </w:numPr>
        <w:rPr>
          <w:lang w:val="en-US"/>
        </w:rPr>
      </w:pPr>
      <w:r w:rsidRPr="006D77F5">
        <w:rPr>
          <w:lang w:val="en-US"/>
        </w:rPr>
        <w:t>Date of Decision for Preliminary Plan: June 14, 2021</w:t>
      </w:r>
    </w:p>
    <w:p w:rsidR="006D77F5" w:rsidRPr="006D77F5" w:rsidRDefault="006D77F5" w:rsidP="006D77F5">
      <w:pPr>
        <w:numPr>
          <w:ilvl w:val="0"/>
          <w:numId w:val="9"/>
        </w:numPr>
        <w:rPr>
          <w:lang w:val="en-US"/>
        </w:rPr>
      </w:pPr>
      <w:r w:rsidRPr="006D77F5">
        <w:rPr>
          <w:lang w:val="en-US"/>
        </w:rPr>
        <w:t>Definitive Plan Filing Date: December 2, 2021</w:t>
      </w:r>
    </w:p>
    <w:p w:rsidR="006D77F5" w:rsidRPr="006D77F5" w:rsidRDefault="006D77F5" w:rsidP="006D77F5">
      <w:pPr>
        <w:numPr>
          <w:ilvl w:val="0"/>
          <w:numId w:val="9"/>
        </w:numPr>
        <w:rPr>
          <w:lang w:val="en-US"/>
        </w:rPr>
      </w:pPr>
      <w:r w:rsidRPr="006D77F5">
        <w:rPr>
          <w:lang w:val="en-US"/>
        </w:rPr>
        <w:t>Did it meet the 7 month filing date: Yes</w:t>
      </w:r>
    </w:p>
    <w:p w:rsidR="006D77F5" w:rsidRPr="006D77F5" w:rsidRDefault="006D77F5" w:rsidP="006D77F5">
      <w:pPr>
        <w:numPr>
          <w:ilvl w:val="0"/>
          <w:numId w:val="9"/>
        </w:numPr>
        <w:rPr>
          <w:lang w:val="en-US"/>
        </w:rPr>
      </w:pPr>
      <w:r w:rsidRPr="006D77F5">
        <w:rPr>
          <w:lang w:val="en-US"/>
        </w:rPr>
        <w:t>Date Public Hearing was opened for the Definitive Plan: January 10, 2021</w:t>
      </w:r>
    </w:p>
    <w:p w:rsidR="006D77F5" w:rsidRPr="006D77F5" w:rsidRDefault="006D77F5" w:rsidP="006D77F5">
      <w:pPr>
        <w:numPr>
          <w:ilvl w:val="0"/>
          <w:numId w:val="9"/>
        </w:numPr>
        <w:rPr>
          <w:lang w:val="en-US"/>
        </w:rPr>
      </w:pPr>
      <w:r w:rsidRPr="006D77F5">
        <w:rPr>
          <w:lang w:val="en-US"/>
        </w:rPr>
        <w:lastRenderedPageBreak/>
        <w:t>Date to render a decision: March 2, 2022</w:t>
      </w:r>
    </w:p>
    <w:p w:rsidR="006D77F5" w:rsidRDefault="006D77F5" w:rsidP="006D77F5">
      <w:pPr>
        <w:pStyle w:val="ListParagraph"/>
        <w:numPr>
          <w:ilvl w:val="0"/>
          <w:numId w:val="9"/>
        </w:numPr>
        <w:spacing w:line="240" w:lineRule="auto"/>
      </w:pPr>
      <w:r>
        <w:t>Approved Special Permit: In progress, TBD, Solar Field</w:t>
      </w:r>
    </w:p>
    <w:p w:rsidR="006D77F5" w:rsidRDefault="006D77F5" w:rsidP="006D77F5">
      <w:pPr>
        <w:pStyle w:val="ListParagraph"/>
        <w:numPr>
          <w:ilvl w:val="0"/>
          <w:numId w:val="9"/>
        </w:numPr>
        <w:spacing w:line="240" w:lineRule="auto"/>
      </w:pPr>
      <w:r>
        <w:t>Conservation Commission: In Progress, TBD</w:t>
      </w:r>
    </w:p>
    <w:p w:rsidR="00FA5435" w:rsidRDefault="00FA5435" w:rsidP="00FA5435">
      <w:pPr>
        <w:spacing w:line="240" w:lineRule="auto"/>
      </w:pPr>
    </w:p>
    <w:p w:rsidR="00FA5435" w:rsidRDefault="00FA5435" w:rsidP="00FA5435">
      <w:pPr>
        <w:spacing w:line="240" w:lineRule="auto"/>
      </w:pPr>
      <w:r>
        <w:t>Waivers:</w:t>
      </w:r>
    </w:p>
    <w:p w:rsidR="00FA5435" w:rsidRDefault="00FA5435" w:rsidP="00FA5435">
      <w:pPr>
        <w:pStyle w:val="ListParagraph"/>
        <w:numPr>
          <w:ilvl w:val="0"/>
          <w:numId w:val="14"/>
        </w:numPr>
        <w:spacing w:line="240" w:lineRule="auto"/>
      </w:pPr>
      <w:r w:rsidRPr="00FA5435">
        <w:t xml:space="preserve">Section IV.C – Performance Guarantee Request waiver of the requirement for a Performance Guarantee. If approved, the applicant only intends to build a short ±150’ long and 18’ wide gravel drive that will provide access to a proposed solar development on the ±39-acre lot (Lot 2). </w:t>
      </w:r>
    </w:p>
    <w:p w:rsidR="00FA5435" w:rsidRDefault="0054737F" w:rsidP="00FA5435">
      <w:pPr>
        <w:pStyle w:val="ListParagraph"/>
        <w:numPr>
          <w:ilvl w:val="0"/>
          <w:numId w:val="14"/>
        </w:numPr>
        <w:spacing w:line="240" w:lineRule="auto"/>
      </w:pPr>
      <w:r>
        <w:t xml:space="preserve">Section </w:t>
      </w:r>
      <w:r w:rsidR="00A07F2F">
        <w:t>V</w:t>
      </w:r>
      <w:r>
        <w:t>I</w:t>
      </w:r>
      <w:r w:rsidR="00A07F2F">
        <w:t>. A - Waiver for installing catch basins at the intersection of Fearing Hill Road and the proposed subdivision road.</w:t>
      </w:r>
    </w:p>
    <w:p w:rsidR="006D77F5" w:rsidRPr="006D77F5" w:rsidRDefault="006D77F5" w:rsidP="006D77F5">
      <w:pPr>
        <w:rPr>
          <w:lang w:val="en-US"/>
        </w:rPr>
      </w:pPr>
    </w:p>
    <w:p w:rsidR="00BC2B5A" w:rsidRDefault="0060281C" w:rsidP="00CB1972">
      <w:r>
        <w:t>Storm Water Management:</w:t>
      </w:r>
    </w:p>
    <w:p w:rsidR="0060281C" w:rsidRDefault="0054737F" w:rsidP="0060281C">
      <w:pPr>
        <w:pStyle w:val="ListParagraph"/>
        <w:numPr>
          <w:ilvl w:val="0"/>
          <w:numId w:val="13"/>
        </w:numPr>
      </w:pPr>
      <w:r>
        <w:t xml:space="preserve">The subdivision rules and regulations require catch basins be placed at lows points and corners at intersection. A waiver is required for catch basins at the intersection of the proposed subdivision road and Fearing Hill Road. </w:t>
      </w:r>
    </w:p>
    <w:p w:rsidR="00FA5435" w:rsidRDefault="00FA5435" w:rsidP="00CB1972">
      <w:pPr>
        <w:rPr>
          <w:b/>
        </w:rPr>
      </w:pPr>
    </w:p>
    <w:p w:rsidR="00483C73" w:rsidRDefault="00CB1972" w:rsidP="00CB1972">
      <w:pPr>
        <w:rPr>
          <w:b/>
        </w:rPr>
      </w:pPr>
      <w:r w:rsidRPr="00133328">
        <w:rPr>
          <w:b/>
        </w:rPr>
        <w:t>#48-21 Definitive Subdivision Plan – 36, 44, 48 North Carver Road – LSE Hydra, LLC., c/o G.A.F. Engineering, Inc. – Map 104, Lot(s) 1046, V/B, and V/C – Three Lot Subdivision</w:t>
      </w:r>
    </w:p>
    <w:p w:rsidR="00BC2B5A" w:rsidRPr="00BC2B5A" w:rsidRDefault="00BC2B5A" w:rsidP="00CB1972"/>
    <w:p w:rsidR="00BC2B5A" w:rsidRPr="00BC2B5A" w:rsidRDefault="00BC2B5A" w:rsidP="00BC2B5A">
      <w:pPr>
        <w:numPr>
          <w:ilvl w:val="0"/>
          <w:numId w:val="10"/>
        </w:numPr>
        <w:rPr>
          <w:lang w:val="en-US"/>
        </w:rPr>
      </w:pPr>
      <w:r w:rsidRPr="00BC2B5A">
        <w:rPr>
          <w:lang w:val="en-US"/>
        </w:rPr>
        <w:t>Summary of Definitive Plan</w:t>
      </w:r>
    </w:p>
    <w:p w:rsidR="00BC2B5A" w:rsidRPr="00BC2B5A" w:rsidRDefault="00BC2B5A" w:rsidP="00BC2B5A">
      <w:pPr>
        <w:numPr>
          <w:ilvl w:val="1"/>
          <w:numId w:val="10"/>
        </w:numPr>
        <w:rPr>
          <w:lang w:val="en-US"/>
        </w:rPr>
      </w:pPr>
      <w:r w:rsidRPr="00BC2B5A">
        <w:rPr>
          <w:lang w:val="en-US"/>
        </w:rPr>
        <w:t>Total Number of Lots: 3</w:t>
      </w:r>
    </w:p>
    <w:p w:rsidR="00BC2B5A" w:rsidRPr="00BC2B5A" w:rsidRDefault="00BC2B5A" w:rsidP="00BC2B5A">
      <w:pPr>
        <w:numPr>
          <w:ilvl w:val="1"/>
          <w:numId w:val="10"/>
        </w:numPr>
        <w:rPr>
          <w:lang w:val="en-US"/>
        </w:rPr>
      </w:pPr>
      <w:r w:rsidRPr="00BC2B5A">
        <w:rPr>
          <w:lang w:val="en-US"/>
        </w:rPr>
        <w:t>Length of Road: 250 feet</w:t>
      </w:r>
    </w:p>
    <w:p w:rsidR="00BC2B5A" w:rsidRPr="00BC2B5A" w:rsidRDefault="00BC2B5A" w:rsidP="00BC2B5A">
      <w:pPr>
        <w:numPr>
          <w:ilvl w:val="1"/>
          <w:numId w:val="10"/>
        </w:numPr>
        <w:rPr>
          <w:lang w:val="en-US"/>
        </w:rPr>
      </w:pPr>
      <w:r w:rsidRPr="00BC2B5A">
        <w:rPr>
          <w:lang w:val="en-US"/>
        </w:rPr>
        <w:t xml:space="preserve">What utilities </w:t>
      </w:r>
      <w:proofErr w:type="gramStart"/>
      <w:r w:rsidRPr="00BC2B5A">
        <w:rPr>
          <w:lang w:val="en-US"/>
        </w:rPr>
        <w:t>are added</w:t>
      </w:r>
      <w:proofErr w:type="gramEnd"/>
      <w:r w:rsidRPr="00BC2B5A">
        <w:rPr>
          <w:lang w:val="en-US"/>
        </w:rPr>
        <w:t xml:space="preserve">? Private Wells and </w:t>
      </w:r>
      <w:r w:rsidR="00E35CE1">
        <w:rPr>
          <w:lang w:val="en-US"/>
        </w:rPr>
        <w:t>On-site sewage</w:t>
      </w:r>
    </w:p>
    <w:p w:rsidR="00BC2B5A" w:rsidRDefault="00BC2B5A" w:rsidP="00BC2B5A">
      <w:pPr>
        <w:numPr>
          <w:ilvl w:val="1"/>
          <w:numId w:val="10"/>
        </w:numPr>
        <w:rPr>
          <w:lang w:val="en-US"/>
        </w:rPr>
      </w:pPr>
      <w:r w:rsidRPr="00BC2B5A">
        <w:rPr>
          <w:lang w:val="en-US"/>
        </w:rPr>
        <w:t xml:space="preserve">Road Design: </w:t>
      </w:r>
    </w:p>
    <w:p w:rsidR="00BC2B5A" w:rsidRDefault="00BC2B5A" w:rsidP="00BC2B5A">
      <w:pPr>
        <w:numPr>
          <w:ilvl w:val="2"/>
          <w:numId w:val="10"/>
        </w:numPr>
        <w:rPr>
          <w:lang w:val="en-US"/>
        </w:rPr>
      </w:pPr>
      <w:r>
        <w:rPr>
          <w:lang w:val="en-US"/>
        </w:rPr>
        <w:t>20’ wide paved road</w:t>
      </w:r>
    </w:p>
    <w:p w:rsidR="00BC2B5A" w:rsidRDefault="00BC2B5A" w:rsidP="00BC2B5A">
      <w:pPr>
        <w:numPr>
          <w:ilvl w:val="2"/>
          <w:numId w:val="10"/>
        </w:numPr>
        <w:rPr>
          <w:lang w:val="en-US"/>
        </w:rPr>
      </w:pPr>
      <w:r w:rsidRPr="00BC2B5A">
        <w:rPr>
          <w:lang w:val="en-US"/>
        </w:rPr>
        <w:t>5’ wide sidewalk on one side</w:t>
      </w:r>
    </w:p>
    <w:p w:rsidR="00BC2B5A" w:rsidRDefault="00BC2B5A" w:rsidP="00BC2B5A">
      <w:pPr>
        <w:numPr>
          <w:ilvl w:val="2"/>
          <w:numId w:val="10"/>
        </w:numPr>
        <w:rPr>
          <w:lang w:val="en-US"/>
        </w:rPr>
      </w:pPr>
      <w:r>
        <w:rPr>
          <w:lang w:val="en-US"/>
        </w:rPr>
        <w:t>2.5’ wide shoulder on sidewalk side</w:t>
      </w:r>
    </w:p>
    <w:p w:rsidR="00BC2B5A" w:rsidRDefault="00BC2B5A" w:rsidP="00BC2B5A">
      <w:pPr>
        <w:numPr>
          <w:ilvl w:val="2"/>
          <w:numId w:val="10"/>
        </w:numPr>
        <w:rPr>
          <w:lang w:val="en-US"/>
        </w:rPr>
      </w:pPr>
      <w:r>
        <w:rPr>
          <w:lang w:val="en-US"/>
        </w:rPr>
        <w:t>2’ wide grass shoulder on sidewalk side</w:t>
      </w:r>
    </w:p>
    <w:p w:rsidR="00BC2B5A" w:rsidRDefault="00BC2B5A" w:rsidP="00BC2B5A">
      <w:pPr>
        <w:numPr>
          <w:ilvl w:val="2"/>
          <w:numId w:val="10"/>
        </w:numPr>
        <w:rPr>
          <w:lang w:val="en-US"/>
        </w:rPr>
      </w:pPr>
      <w:r>
        <w:rPr>
          <w:lang w:val="en-US"/>
        </w:rPr>
        <w:t xml:space="preserve">9.5’ shoulder on the side </w:t>
      </w:r>
      <w:r w:rsidR="00E35CE1">
        <w:rPr>
          <w:lang w:val="en-US"/>
        </w:rPr>
        <w:t>opposite the sidewalk</w:t>
      </w:r>
      <w:r>
        <w:rPr>
          <w:lang w:val="en-US"/>
        </w:rPr>
        <w:t xml:space="preserve"> </w:t>
      </w:r>
    </w:p>
    <w:p w:rsidR="00BC2B5A" w:rsidRDefault="00BC2B5A" w:rsidP="00BC2B5A">
      <w:pPr>
        <w:numPr>
          <w:ilvl w:val="1"/>
          <w:numId w:val="10"/>
        </w:numPr>
        <w:rPr>
          <w:lang w:val="en-US"/>
        </w:rPr>
      </w:pPr>
      <w:r w:rsidRPr="00BC2B5A">
        <w:rPr>
          <w:lang w:val="en-US"/>
        </w:rPr>
        <w:t>Acres of each lot: 1046-A 18.90 ac, 1046-B 12.67 ac, 1046-C 13.43 ac</w:t>
      </w:r>
    </w:p>
    <w:p w:rsidR="006D77F5" w:rsidRDefault="006D77F5" w:rsidP="006D77F5">
      <w:pPr>
        <w:ind w:left="720"/>
        <w:rPr>
          <w:lang w:val="en-US"/>
        </w:rPr>
      </w:pPr>
    </w:p>
    <w:p w:rsidR="006D77F5" w:rsidRPr="006D77F5" w:rsidRDefault="006D77F5" w:rsidP="006D77F5">
      <w:pPr>
        <w:numPr>
          <w:ilvl w:val="0"/>
          <w:numId w:val="10"/>
        </w:numPr>
        <w:rPr>
          <w:lang w:val="en-US"/>
        </w:rPr>
      </w:pPr>
      <w:r w:rsidRPr="006D77F5">
        <w:rPr>
          <w:lang w:val="en-US"/>
        </w:rPr>
        <w:t>Preliminary Plan: Yes</w:t>
      </w:r>
    </w:p>
    <w:p w:rsidR="006D77F5" w:rsidRPr="006D77F5" w:rsidRDefault="006D77F5" w:rsidP="006D77F5">
      <w:pPr>
        <w:numPr>
          <w:ilvl w:val="0"/>
          <w:numId w:val="10"/>
        </w:numPr>
        <w:rPr>
          <w:lang w:val="en-US"/>
        </w:rPr>
      </w:pPr>
      <w:r w:rsidRPr="006D77F5">
        <w:rPr>
          <w:lang w:val="en-US"/>
        </w:rPr>
        <w:t>Preliminary Plan Filing Date: May 6, 2021</w:t>
      </w:r>
    </w:p>
    <w:p w:rsidR="006D77F5" w:rsidRPr="006D77F5" w:rsidRDefault="006D77F5" w:rsidP="006D77F5">
      <w:pPr>
        <w:numPr>
          <w:ilvl w:val="0"/>
          <w:numId w:val="10"/>
        </w:numPr>
        <w:rPr>
          <w:lang w:val="en-US"/>
        </w:rPr>
      </w:pPr>
      <w:r w:rsidRPr="006D77F5">
        <w:rPr>
          <w:lang w:val="en-US"/>
        </w:rPr>
        <w:t>Date of Decision for the Preliminary Plan: June 14, 2021</w:t>
      </w:r>
    </w:p>
    <w:p w:rsidR="006D77F5" w:rsidRPr="006D77F5" w:rsidRDefault="006D77F5" w:rsidP="006D77F5">
      <w:pPr>
        <w:numPr>
          <w:ilvl w:val="0"/>
          <w:numId w:val="10"/>
        </w:numPr>
        <w:rPr>
          <w:lang w:val="en-US"/>
        </w:rPr>
      </w:pPr>
      <w:r w:rsidRPr="006D77F5">
        <w:rPr>
          <w:lang w:val="en-US"/>
        </w:rPr>
        <w:t>Definitive Plan Filing Date: November 30, 2021</w:t>
      </w:r>
    </w:p>
    <w:p w:rsidR="006D77F5" w:rsidRPr="006D77F5" w:rsidRDefault="006D77F5" w:rsidP="006D77F5">
      <w:pPr>
        <w:numPr>
          <w:ilvl w:val="0"/>
          <w:numId w:val="10"/>
        </w:numPr>
        <w:rPr>
          <w:lang w:val="en-US"/>
        </w:rPr>
      </w:pPr>
      <w:r w:rsidRPr="006D77F5">
        <w:rPr>
          <w:lang w:val="en-US"/>
        </w:rPr>
        <w:t>Did it meet the 7 month filing date: Yes</w:t>
      </w:r>
    </w:p>
    <w:p w:rsidR="006D77F5" w:rsidRPr="006D77F5" w:rsidRDefault="006D77F5" w:rsidP="006D77F5">
      <w:pPr>
        <w:numPr>
          <w:ilvl w:val="0"/>
          <w:numId w:val="10"/>
        </w:numPr>
        <w:rPr>
          <w:lang w:val="en-US"/>
        </w:rPr>
      </w:pPr>
      <w:r w:rsidRPr="006D77F5">
        <w:rPr>
          <w:lang w:val="en-US"/>
        </w:rPr>
        <w:t>Date Public Hearing was opened for the Definitive Plan: January 10, 2021</w:t>
      </w:r>
    </w:p>
    <w:p w:rsidR="006D77F5" w:rsidRPr="006D77F5" w:rsidRDefault="006D77F5" w:rsidP="006D77F5">
      <w:pPr>
        <w:numPr>
          <w:ilvl w:val="0"/>
          <w:numId w:val="10"/>
        </w:numPr>
        <w:rPr>
          <w:lang w:val="en-US"/>
        </w:rPr>
      </w:pPr>
      <w:r w:rsidRPr="006D77F5">
        <w:rPr>
          <w:lang w:val="en-US"/>
        </w:rPr>
        <w:t>Date to render a decision: February 28, 2022</w:t>
      </w:r>
    </w:p>
    <w:p w:rsidR="006D77F5" w:rsidRDefault="006D77F5" w:rsidP="006D77F5">
      <w:pPr>
        <w:pStyle w:val="ListParagraph"/>
        <w:numPr>
          <w:ilvl w:val="0"/>
          <w:numId w:val="10"/>
        </w:numPr>
        <w:spacing w:line="240" w:lineRule="auto"/>
      </w:pPr>
      <w:r>
        <w:t>Approved Special Permit: In progress, TBD, Solar Field</w:t>
      </w:r>
    </w:p>
    <w:p w:rsidR="006D77F5" w:rsidRDefault="006D77F5" w:rsidP="006D77F5">
      <w:pPr>
        <w:pStyle w:val="ListParagraph"/>
        <w:numPr>
          <w:ilvl w:val="0"/>
          <w:numId w:val="10"/>
        </w:numPr>
        <w:spacing w:line="240" w:lineRule="auto"/>
      </w:pPr>
      <w:r>
        <w:t>Conservation Commission: In progress, TBD</w:t>
      </w:r>
    </w:p>
    <w:p w:rsidR="00FA5435" w:rsidRDefault="00FA5435" w:rsidP="00FA5435">
      <w:pPr>
        <w:spacing w:line="240" w:lineRule="auto"/>
      </w:pPr>
    </w:p>
    <w:p w:rsidR="006D77F5" w:rsidRDefault="00FA5435" w:rsidP="000F4D0A">
      <w:pPr>
        <w:spacing w:line="240" w:lineRule="auto"/>
      </w:pPr>
      <w:r>
        <w:t>Waivers:</w:t>
      </w:r>
    </w:p>
    <w:p w:rsidR="00BC2B5A" w:rsidRDefault="000F4D0A" w:rsidP="00CB1972">
      <w:pPr>
        <w:pStyle w:val="ListParagraph"/>
        <w:numPr>
          <w:ilvl w:val="0"/>
          <w:numId w:val="15"/>
        </w:numPr>
        <w:spacing w:line="240" w:lineRule="auto"/>
      </w:pPr>
      <w:r>
        <w:t>Section VI.C – Waiver for providing 5’ shoulders where sidewalks are installed</w:t>
      </w:r>
    </w:p>
    <w:p w:rsidR="00285099" w:rsidRDefault="00285099" w:rsidP="00285099">
      <w:pPr>
        <w:spacing w:line="240" w:lineRule="auto"/>
      </w:pPr>
    </w:p>
    <w:p w:rsidR="00285099" w:rsidRDefault="00285099" w:rsidP="00285099">
      <w:pPr>
        <w:spacing w:line="240" w:lineRule="auto"/>
      </w:pPr>
    </w:p>
    <w:p w:rsidR="00285099" w:rsidRDefault="00285099" w:rsidP="00285099">
      <w:pPr>
        <w:spacing w:line="240" w:lineRule="auto"/>
      </w:pPr>
      <w:r>
        <w:lastRenderedPageBreak/>
        <w:t xml:space="preserve">This concludes my review of the projects above. </w:t>
      </w:r>
    </w:p>
    <w:p w:rsidR="00285099" w:rsidRDefault="00285099" w:rsidP="00285099">
      <w:pPr>
        <w:spacing w:line="240" w:lineRule="auto"/>
      </w:pPr>
    </w:p>
    <w:p w:rsidR="00285099" w:rsidRDefault="00285099" w:rsidP="00285099">
      <w:pPr>
        <w:spacing w:line="240" w:lineRule="auto"/>
      </w:pPr>
    </w:p>
    <w:p w:rsidR="00285099" w:rsidRDefault="00285099" w:rsidP="00285099">
      <w:pPr>
        <w:spacing w:line="240" w:lineRule="auto"/>
      </w:pPr>
      <w:r>
        <w:t xml:space="preserve">Best Regards, </w:t>
      </w:r>
    </w:p>
    <w:p w:rsidR="00285099" w:rsidRDefault="00285099" w:rsidP="00285099">
      <w:pPr>
        <w:spacing w:line="240" w:lineRule="auto"/>
      </w:pPr>
    </w:p>
    <w:p w:rsidR="00285099" w:rsidRDefault="00285099" w:rsidP="00285099">
      <w:pPr>
        <w:spacing w:line="240" w:lineRule="auto"/>
      </w:pPr>
      <w:bookmarkStart w:id="0" w:name="_GoBack"/>
      <w:bookmarkEnd w:id="0"/>
    </w:p>
    <w:p w:rsidR="00285099" w:rsidRPr="0054737F" w:rsidRDefault="00285099" w:rsidP="00285099">
      <w:pPr>
        <w:spacing w:line="240" w:lineRule="auto"/>
      </w:pPr>
      <w:r>
        <w:t>Aaron Shaheen</w:t>
      </w:r>
    </w:p>
    <w:sectPr w:rsidR="00285099" w:rsidRPr="005473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93D53"/>
    <w:multiLevelType w:val="hybridMultilevel"/>
    <w:tmpl w:val="9112C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94BB6"/>
    <w:multiLevelType w:val="hybridMultilevel"/>
    <w:tmpl w:val="A8704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95F95"/>
    <w:multiLevelType w:val="hybridMultilevel"/>
    <w:tmpl w:val="2256C8F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F491D9C"/>
    <w:multiLevelType w:val="hybridMultilevel"/>
    <w:tmpl w:val="37CC0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C49C9"/>
    <w:multiLevelType w:val="hybridMultilevel"/>
    <w:tmpl w:val="D3B67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BC1F69"/>
    <w:multiLevelType w:val="hybridMultilevel"/>
    <w:tmpl w:val="7A78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E630D"/>
    <w:multiLevelType w:val="hybridMultilevel"/>
    <w:tmpl w:val="4A261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19734E"/>
    <w:multiLevelType w:val="hybridMultilevel"/>
    <w:tmpl w:val="AEFEC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FB0B06"/>
    <w:multiLevelType w:val="hybridMultilevel"/>
    <w:tmpl w:val="3DCC3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2283D"/>
    <w:multiLevelType w:val="hybridMultilevel"/>
    <w:tmpl w:val="ADFAF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BE6835"/>
    <w:multiLevelType w:val="hybridMultilevel"/>
    <w:tmpl w:val="BCA6A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FD4D10"/>
    <w:multiLevelType w:val="hybridMultilevel"/>
    <w:tmpl w:val="3E60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81060"/>
    <w:multiLevelType w:val="hybridMultilevel"/>
    <w:tmpl w:val="E21E43F0"/>
    <w:lvl w:ilvl="0" w:tplc="CFC668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E42EC"/>
    <w:multiLevelType w:val="hybridMultilevel"/>
    <w:tmpl w:val="41DE4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B45819"/>
    <w:multiLevelType w:val="hybridMultilevel"/>
    <w:tmpl w:val="16EE2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E84BD2"/>
    <w:multiLevelType w:val="hybridMultilevel"/>
    <w:tmpl w:val="F784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79484E"/>
    <w:multiLevelType w:val="hybridMultilevel"/>
    <w:tmpl w:val="42B8F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13"/>
  </w:num>
  <w:num w:numId="4">
    <w:abstractNumId w:val="12"/>
  </w:num>
  <w:num w:numId="5">
    <w:abstractNumId w:val="9"/>
  </w:num>
  <w:num w:numId="6">
    <w:abstractNumId w:val="6"/>
  </w:num>
  <w:num w:numId="7">
    <w:abstractNumId w:val="3"/>
  </w:num>
  <w:num w:numId="8">
    <w:abstractNumId w:val="8"/>
  </w:num>
  <w:num w:numId="9">
    <w:abstractNumId w:val="7"/>
  </w:num>
  <w:num w:numId="10">
    <w:abstractNumId w:val="5"/>
  </w:num>
  <w:num w:numId="11">
    <w:abstractNumId w:val="10"/>
  </w:num>
  <w:num w:numId="12">
    <w:abstractNumId w:val="14"/>
  </w:num>
  <w:num w:numId="13">
    <w:abstractNumId w:val="15"/>
  </w:num>
  <w:num w:numId="14">
    <w:abstractNumId w:val="1"/>
  </w:num>
  <w:num w:numId="15">
    <w:abstractNumId w:val="4"/>
  </w:num>
  <w:num w:numId="16">
    <w:abstractNumId w:val="2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BAJTE2NTCzNjAyUdpeDU4uLM/DyQAotaAIZ7wxMsAAAA"/>
  </w:docVars>
  <w:rsids>
    <w:rsidRoot w:val="00CB1972"/>
    <w:rsid w:val="000059F3"/>
    <w:rsid w:val="00043A81"/>
    <w:rsid w:val="000D1DFF"/>
    <w:rsid w:val="000E431F"/>
    <w:rsid w:val="000F4D0A"/>
    <w:rsid w:val="00133328"/>
    <w:rsid w:val="002834C6"/>
    <w:rsid w:val="00285099"/>
    <w:rsid w:val="00313C7A"/>
    <w:rsid w:val="005161F7"/>
    <w:rsid w:val="0054737F"/>
    <w:rsid w:val="005A71CD"/>
    <w:rsid w:val="005E7AA9"/>
    <w:rsid w:val="0060281C"/>
    <w:rsid w:val="00606AC3"/>
    <w:rsid w:val="0063160D"/>
    <w:rsid w:val="00635896"/>
    <w:rsid w:val="006464B4"/>
    <w:rsid w:val="006D2C47"/>
    <w:rsid w:val="006D77F5"/>
    <w:rsid w:val="00871655"/>
    <w:rsid w:val="008978C2"/>
    <w:rsid w:val="00973384"/>
    <w:rsid w:val="00981B17"/>
    <w:rsid w:val="009D50F5"/>
    <w:rsid w:val="00A07F2F"/>
    <w:rsid w:val="00B26E54"/>
    <w:rsid w:val="00BC2B5A"/>
    <w:rsid w:val="00C96929"/>
    <w:rsid w:val="00CB1972"/>
    <w:rsid w:val="00CF171A"/>
    <w:rsid w:val="00E35CE1"/>
    <w:rsid w:val="00F0303B"/>
    <w:rsid w:val="00F106CC"/>
    <w:rsid w:val="00F4142B"/>
    <w:rsid w:val="00FA5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63FF9"/>
  <w15:chartTrackingRefBased/>
  <w15:docId w15:val="{FF5FBD62-5AA9-4585-B361-1E508DB9D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B1972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19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09CB4-1AB1-4BF9-958C-48CFA85CD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8</Pages>
  <Words>1703</Words>
  <Characters>971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Shaheen</dc:creator>
  <cp:keywords/>
  <dc:description/>
  <cp:lastModifiedBy>Aaron Shaheen</cp:lastModifiedBy>
  <cp:revision>21</cp:revision>
  <dcterms:created xsi:type="dcterms:W3CDTF">2022-02-16T15:46:00Z</dcterms:created>
  <dcterms:modified xsi:type="dcterms:W3CDTF">2022-02-17T19:15:00Z</dcterms:modified>
</cp:coreProperties>
</file>